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5FE7" w:rsidRPr="009C3757" w:rsidRDefault="00235FE7" w:rsidP="00F65B0B">
      <w:pPr>
        <w:spacing w:afterLines="50" w:after="156" w:line="360" w:lineRule="auto"/>
        <w:jc w:val="center"/>
        <w:rPr>
          <w:rFonts w:eastAsia="仿宋_GB2312"/>
          <w:b/>
          <w:bCs/>
          <w:sz w:val="44"/>
        </w:rPr>
      </w:pPr>
    </w:p>
    <w:p w:rsidR="00235FE7" w:rsidRPr="00DE662E" w:rsidRDefault="00235FE7" w:rsidP="00DE662E">
      <w:pPr>
        <w:pStyle w:val="12"/>
        <w:jc w:val="center"/>
        <w:rPr>
          <w:rFonts w:ascii="仿宋" w:eastAsia="仿宋" w:hAnsi="仿宋"/>
          <w:sz w:val="52"/>
          <w:szCs w:val="52"/>
        </w:rPr>
      </w:pPr>
      <w:r w:rsidRPr="00DE662E">
        <w:rPr>
          <w:rFonts w:ascii="仿宋" w:eastAsia="仿宋" w:hAnsi="仿宋"/>
          <w:sz w:val="52"/>
          <w:szCs w:val="52"/>
        </w:rPr>
        <w:t>电子科技大学</w:t>
      </w:r>
      <w:r w:rsidR="00B15B74" w:rsidRPr="00DE662E">
        <w:rPr>
          <w:rFonts w:ascii="仿宋" w:eastAsia="仿宋" w:hAnsi="仿宋"/>
          <w:sz w:val="52"/>
          <w:szCs w:val="52"/>
          <w:u w:val="single"/>
        </w:rPr>
        <w:t>信息</w:t>
      </w:r>
      <w:r w:rsidR="00E77739" w:rsidRPr="00DE662E">
        <w:rPr>
          <w:rFonts w:ascii="仿宋" w:eastAsia="仿宋" w:hAnsi="仿宋"/>
          <w:sz w:val="52"/>
          <w:szCs w:val="52"/>
          <w:u w:val="single"/>
        </w:rPr>
        <w:t>与</w:t>
      </w:r>
      <w:r w:rsidR="00B15B74" w:rsidRPr="00DE662E">
        <w:rPr>
          <w:rFonts w:ascii="仿宋" w:eastAsia="仿宋" w:hAnsi="仿宋"/>
          <w:sz w:val="52"/>
          <w:szCs w:val="52"/>
          <w:u w:val="single"/>
        </w:rPr>
        <w:t>软件</w:t>
      </w:r>
      <w:r w:rsidR="00E77739" w:rsidRPr="00DE662E">
        <w:rPr>
          <w:rFonts w:ascii="仿宋" w:eastAsia="仿宋" w:hAnsi="仿宋"/>
          <w:sz w:val="52"/>
          <w:szCs w:val="52"/>
          <w:u w:val="single"/>
        </w:rPr>
        <w:t>工程</w:t>
      </w:r>
      <w:r w:rsidRPr="00DE662E">
        <w:rPr>
          <w:rFonts w:ascii="仿宋" w:eastAsia="仿宋" w:hAnsi="仿宋"/>
          <w:sz w:val="52"/>
          <w:szCs w:val="52"/>
        </w:rPr>
        <w:t>学院</w:t>
      </w:r>
    </w:p>
    <w:p w:rsidR="00235FE7" w:rsidRPr="009C3757" w:rsidRDefault="00235FE7" w:rsidP="00F65B0B">
      <w:pPr>
        <w:spacing w:afterLines="50" w:after="156"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F65B0B">
      <w:pPr>
        <w:spacing w:afterLines="50" w:after="156"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F65B0B">
      <w:pPr>
        <w:spacing w:afterLines="50" w:after="156"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F65B0B">
      <w:pPr>
        <w:spacing w:afterLines="50" w:after="156" w:line="360" w:lineRule="auto"/>
        <w:jc w:val="center"/>
        <w:rPr>
          <w:rFonts w:eastAsia="仿宋_GB2312"/>
          <w:b/>
          <w:bCs/>
          <w:sz w:val="72"/>
        </w:rPr>
      </w:pPr>
      <w:r w:rsidRPr="009C3757">
        <w:rPr>
          <w:rFonts w:eastAsia="仿宋_GB2312"/>
          <w:b/>
          <w:bCs/>
          <w:sz w:val="72"/>
        </w:rPr>
        <w:t>标</w:t>
      </w:r>
      <w:r w:rsidRPr="009C3757">
        <w:rPr>
          <w:rFonts w:eastAsia="仿宋_GB2312"/>
          <w:b/>
          <w:bCs/>
          <w:sz w:val="72"/>
        </w:rPr>
        <w:t xml:space="preserve"> </w:t>
      </w:r>
      <w:r w:rsidRPr="009C3757">
        <w:rPr>
          <w:rFonts w:eastAsia="仿宋_GB2312"/>
          <w:b/>
          <w:bCs/>
          <w:sz w:val="72"/>
        </w:rPr>
        <w:t>准</w:t>
      </w:r>
      <w:r w:rsidRPr="009C3757">
        <w:rPr>
          <w:rFonts w:eastAsia="仿宋_GB2312"/>
          <w:b/>
          <w:bCs/>
          <w:sz w:val="72"/>
        </w:rPr>
        <w:t xml:space="preserve"> </w:t>
      </w:r>
      <w:r w:rsidRPr="009C3757">
        <w:rPr>
          <w:rFonts w:eastAsia="仿宋_GB2312"/>
          <w:b/>
          <w:bCs/>
          <w:sz w:val="72"/>
        </w:rPr>
        <w:t>实</w:t>
      </w:r>
      <w:r w:rsidRPr="009C3757">
        <w:rPr>
          <w:rFonts w:eastAsia="仿宋_GB2312"/>
          <w:b/>
          <w:bCs/>
          <w:sz w:val="72"/>
        </w:rPr>
        <w:t xml:space="preserve"> </w:t>
      </w:r>
      <w:r w:rsidRPr="009C3757">
        <w:rPr>
          <w:rFonts w:eastAsia="仿宋_GB2312"/>
          <w:b/>
          <w:bCs/>
          <w:sz w:val="72"/>
        </w:rPr>
        <w:t>验</w:t>
      </w:r>
      <w:r w:rsidRPr="009C3757">
        <w:rPr>
          <w:rFonts w:eastAsia="仿宋_GB2312"/>
          <w:b/>
          <w:bCs/>
          <w:sz w:val="72"/>
        </w:rPr>
        <w:t xml:space="preserve"> </w:t>
      </w:r>
      <w:r w:rsidRPr="009C3757">
        <w:rPr>
          <w:rFonts w:eastAsia="仿宋_GB2312"/>
          <w:b/>
          <w:bCs/>
          <w:sz w:val="72"/>
        </w:rPr>
        <w:t>报</w:t>
      </w:r>
      <w:r w:rsidRPr="009C3757">
        <w:rPr>
          <w:rFonts w:eastAsia="仿宋_GB2312"/>
          <w:b/>
          <w:bCs/>
          <w:sz w:val="72"/>
        </w:rPr>
        <w:t xml:space="preserve"> </w:t>
      </w:r>
      <w:r w:rsidRPr="009C3757">
        <w:rPr>
          <w:rFonts w:eastAsia="仿宋_GB2312"/>
          <w:b/>
          <w:bCs/>
          <w:sz w:val="72"/>
        </w:rPr>
        <w:t>告</w:t>
      </w: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9668A4">
      <w:pPr>
        <w:spacing w:line="360" w:lineRule="auto"/>
        <w:rPr>
          <w:rFonts w:eastAsia="仿宋_GB2312"/>
          <w:b/>
          <w:bCs/>
          <w:sz w:val="44"/>
        </w:rPr>
      </w:pPr>
    </w:p>
    <w:p w:rsidR="00235FE7" w:rsidRPr="009C3757" w:rsidRDefault="00235FE7" w:rsidP="009668A4">
      <w:pPr>
        <w:spacing w:line="360" w:lineRule="auto"/>
        <w:rPr>
          <w:rFonts w:eastAsia="仿宋_GB2312"/>
          <w:b/>
          <w:bCs/>
          <w:sz w:val="44"/>
        </w:rPr>
      </w:pPr>
    </w:p>
    <w:p w:rsidR="00235FE7" w:rsidRPr="009C3757" w:rsidRDefault="00235FE7" w:rsidP="009A0B31">
      <w:pPr>
        <w:spacing w:line="360" w:lineRule="auto"/>
        <w:jc w:val="center"/>
        <w:rPr>
          <w:rFonts w:eastAsia="仿宋_GB2312"/>
          <w:b/>
          <w:bCs/>
          <w:sz w:val="36"/>
          <w:u w:val="single"/>
        </w:rPr>
      </w:pPr>
      <w:r w:rsidRPr="009C3757">
        <w:rPr>
          <w:rFonts w:eastAsia="仿宋_GB2312"/>
          <w:b/>
          <w:bCs/>
          <w:sz w:val="36"/>
        </w:rPr>
        <w:t>（实验）课程名称</w:t>
      </w:r>
      <w:r w:rsidR="001612DC">
        <w:rPr>
          <w:rFonts w:eastAsia="仿宋_GB2312" w:hint="eastAsia"/>
          <w:b/>
          <w:bCs/>
          <w:sz w:val="36"/>
          <w:u w:val="single"/>
        </w:rPr>
        <w:t>网络</w:t>
      </w:r>
      <w:r w:rsidR="001612DC">
        <w:rPr>
          <w:rFonts w:eastAsia="仿宋_GB2312"/>
          <w:b/>
          <w:bCs/>
          <w:sz w:val="36"/>
          <w:u w:val="single"/>
        </w:rPr>
        <w:t>安全协议实验</w:t>
      </w: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</w:p>
    <w:p w:rsidR="00235FE7" w:rsidRPr="009C3757" w:rsidRDefault="00235FE7" w:rsidP="00E8336D">
      <w:pPr>
        <w:spacing w:line="360" w:lineRule="auto"/>
        <w:ind w:firstLineChars="299" w:firstLine="1321"/>
        <w:rPr>
          <w:rFonts w:eastAsia="仿宋_GB2312"/>
          <w:b/>
          <w:bCs/>
          <w:sz w:val="44"/>
          <w:u w:val="single"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  <w:bCs/>
          <w:sz w:val="44"/>
        </w:rPr>
      </w:pPr>
      <w:r w:rsidRPr="009C3757">
        <w:rPr>
          <w:rFonts w:eastAsia="仿宋_GB2312"/>
          <w:b/>
          <w:bCs/>
          <w:sz w:val="24"/>
        </w:rPr>
        <w:t>电子科技大学教务处制表</w:t>
      </w: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</w:rPr>
      </w:pPr>
    </w:p>
    <w:p w:rsidR="00235FE7" w:rsidRPr="009C3757" w:rsidRDefault="00235FE7" w:rsidP="009668A4">
      <w:pPr>
        <w:spacing w:line="360" w:lineRule="auto"/>
        <w:jc w:val="center"/>
        <w:rPr>
          <w:rFonts w:eastAsia="仿宋_GB2312"/>
          <w:b/>
        </w:rPr>
      </w:pPr>
    </w:p>
    <w:p w:rsidR="008046CD" w:rsidRPr="009C3757" w:rsidRDefault="008046CD" w:rsidP="008046CD">
      <w:pPr>
        <w:spacing w:line="360" w:lineRule="auto"/>
        <w:jc w:val="center"/>
        <w:rPr>
          <w:rFonts w:eastAsia="仿宋_GB2312"/>
          <w:b/>
          <w:bCs/>
          <w:sz w:val="44"/>
        </w:rPr>
      </w:pPr>
      <w:r w:rsidRPr="009C3757">
        <w:rPr>
          <w:rFonts w:eastAsia="仿宋_GB2312"/>
          <w:b/>
          <w:bCs/>
          <w:sz w:val="44"/>
        </w:rPr>
        <w:lastRenderedPageBreak/>
        <w:t>电</w:t>
      </w:r>
      <w:r w:rsidRPr="009C3757">
        <w:rPr>
          <w:rFonts w:eastAsia="仿宋_GB2312"/>
          <w:b/>
          <w:bCs/>
          <w:sz w:val="44"/>
        </w:rPr>
        <w:t xml:space="preserve"> </w:t>
      </w:r>
      <w:r w:rsidRPr="009C3757">
        <w:rPr>
          <w:rFonts w:eastAsia="仿宋_GB2312"/>
          <w:b/>
          <w:bCs/>
          <w:sz w:val="44"/>
        </w:rPr>
        <w:t>子</w:t>
      </w:r>
      <w:r w:rsidRPr="009C3757">
        <w:rPr>
          <w:rFonts w:eastAsia="仿宋_GB2312"/>
          <w:b/>
          <w:bCs/>
          <w:sz w:val="44"/>
        </w:rPr>
        <w:t xml:space="preserve"> </w:t>
      </w:r>
      <w:r w:rsidRPr="009C3757">
        <w:rPr>
          <w:rFonts w:eastAsia="仿宋_GB2312"/>
          <w:b/>
          <w:bCs/>
          <w:sz w:val="44"/>
        </w:rPr>
        <w:t>科</w:t>
      </w:r>
      <w:r w:rsidRPr="009C3757">
        <w:rPr>
          <w:rFonts w:eastAsia="仿宋_GB2312"/>
          <w:b/>
          <w:bCs/>
          <w:sz w:val="44"/>
        </w:rPr>
        <w:t xml:space="preserve"> </w:t>
      </w:r>
      <w:r w:rsidRPr="009C3757">
        <w:rPr>
          <w:rFonts w:eastAsia="仿宋_GB2312"/>
          <w:b/>
          <w:bCs/>
          <w:sz w:val="44"/>
        </w:rPr>
        <w:t>技</w:t>
      </w:r>
      <w:r w:rsidRPr="009C3757">
        <w:rPr>
          <w:rFonts w:eastAsia="仿宋_GB2312"/>
          <w:b/>
          <w:bCs/>
          <w:sz w:val="44"/>
        </w:rPr>
        <w:t xml:space="preserve"> </w:t>
      </w:r>
      <w:r w:rsidRPr="009C3757">
        <w:rPr>
          <w:rFonts w:eastAsia="仿宋_GB2312"/>
          <w:b/>
          <w:bCs/>
          <w:sz w:val="44"/>
        </w:rPr>
        <w:t>大</w:t>
      </w:r>
      <w:r w:rsidRPr="009C3757">
        <w:rPr>
          <w:rFonts w:eastAsia="仿宋_GB2312"/>
          <w:b/>
          <w:bCs/>
          <w:sz w:val="44"/>
        </w:rPr>
        <w:t xml:space="preserve"> </w:t>
      </w:r>
      <w:r w:rsidRPr="009C3757">
        <w:rPr>
          <w:rFonts w:eastAsia="仿宋_GB2312"/>
          <w:b/>
          <w:bCs/>
          <w:sz w:val="44"/>
        </w:rPr>
        <w:t>学</w:t>
      </w:r>
    </w:p>
    <w:p w:rsidR="008046CD" w:rsidRPr="009C3757" w:rsidRDefault="008046CD" w:rsidP="008046CD">
      <w:pPr>
        <w:spacing w:line="360" w:lineRule="auto"/>
        <w:jc w:val="center"/>
        <w:rPr>
          <w:rFonts w:eastAsia="仿宋_GB2312"/>
          <w:b/>
          <w:bCs/>
          <w:sz w:val="52"/>
        </w:rPr>
      </w:pPr>
      <w:r w:rsidRPr="009C3757">
        <w:rPr>
          <w:rFonts w:eastAsia="仿宋_GB2312"/>
          <w:b/>
          <w:bCs/>
          <w:sz w:val="52"/>
        </w:rPr>
        <w:t>实</w:t>
      </w:r>
      <w:r w:rsidRPr="009C3757">
        <w:rPr>
          <w:rFonts w:eastAsia="仿宋_GB2312"/>
          <w:b/>
          <w:bCs/>
          <w:sz w:val="52"/>
        </w:rPr>
        <w:t xml:space="preserve">   </w:t>
      </w:r>
      <w:r w:rsidRPr="009C3757">
        <w:rPr>
          <w:rFonts w:eastAsia="仿宋_GB2312"/>
          <w:b/>
          <w:bCs/>
          <w:sz w:val="52"/>
        </w:rPr>
        <w:t>验</w:t>
      </w:r>
      <w:r w:rsidRPr="009C3757">
        <w:rPr>
          <w:rFonts w:eastAsia="仿宋_GB2312"/>
          <w:b/>
          <w:bCs/>
          <w:sz w:val="52"/>
        </w:rPr>
        <w:t xml:space="preserve">   </w:t>
      </w:r>
      <w:r w:rsidRPr="009C3757">
        <w:rPr>
          <w:rFonts w:eastAsia="仿宋_GB2312"/>
          <w:b/>
          <w:bCs/>
          <w:sz w:val="52"/>
        </w:rPr>
        <w:t>报</w:t>
      </w:r>
      <w:r w:rsidRPr="009C3757">
        <w:rPr>
          <w:rFonts w:eastAsia="仿宋_GB2312"/>
          <w:b/>
          <w:bCs/>
          <w:sz w:val="52"/>
        </w:rPr>
        <w:t xml:space="preserve">   </w:t>
      </w:r>
      <w:r w:rsidRPr="009C3757">
        <w:rPr>
          <w:rFonts w:eastAsia="仿宋_GB2312"/>
          <w:b/>
          <w:bCs/>
          <w:sz w:val="52"/>
        </w:rPr>
        <w:t>告</w:t>
      </w:r>
    </w:p>
    <w:p w:rsidR="008046CD" w:rsidRPr="009C3757" w:rsidRDefault="008046CD" w:rsidP="008046CD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学生姓名：</w:t>
      </w:r>
      <w:r w:rsidRPr="009C3757">
        <w:rPr>
          <w:rFonts w:eastAsia="仿宋_GB2312"/>
          <w:b/>
          <w:bCs/>
          <w:sz w:val="28"/>
        </w:rPr>
        <w:t xml:space="preserve">XXXXX          </w:t>
      </w:r>
      <w:r w:rsidRPr="009C3757">
        <w:rPr>
          <w:rFonts w:eastAsia="仿宋_GB2312"/>
          <w:b/>
          <w:bCs/>
          <w:sz w:val="28"/>
        </w:rPr>
        <w:t>学</w:t>
      </w:r>
      <w:r w:rsidRPr="009C3757">
        <w:rPr>
          <w:rFonts w:eastAsia="仿宋_GB2312"/>
          <w:b/>
          <w:bCs/>
          <w:sz w:val="28"/>
        </w:rPr>
        <w:t xml:space="preserve"> </w:t>
      </w:r>
      <w:r w:rsidRPr="009C3757">
        <w:rPr>
          <w:rFonts w:eastAsia="仿宋_GB2312"/>
          <w:b/>
          <w:bCs/>
          <w:sz w:val="28"/>
        </w:rPr>
        <w:t>号：</w:t>
      </w:r>
      <w:r w:rsidRPr="009C3757">
        <w:rPr>
          <w:rFonts w:eastAsia="仿宋_GB2312"/>
          <w:b/>
          <w:bCs/>
          <w:sz w:val="28"/>
        </w:rPr>
        <w:t xml:space="preserve">XXXX           </w:t>
      </w:r>
      <w:r w:rsidRPr="009C3757">
        <w:rPr>
          <w:rFonts w:eastAsia="仿宋_GB2312"/>
          <w:b/>
          <w:bCs/>
          <w:sz w:val="28"/>
        </w:rPr>
        <w:t>指导教师：</w:t>
      </w:r>
      <w:r w:rsidRPr="009C3757">
        <w:rPr>
          <w:rFonts w:eastAsia="仿宋_GB2312"/>
          <w:b/>
          <w:bCs/>
          <w:sz w:val="28"/>
        </w:rPr>
        <w:t xml:space="preserve">XXXXX  </w:t>
      </w:r>
    </w:p>
    <w:p w:rsidR="008046CD" w:rsidRPr="009C3757" w:rsidRDefault="008046CD" w:rsidP="008046CD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实验地点：</w:t>
      </w:r>
      <w:r w:rsidR="00231C90">
        <w:rPr>
          <w:rFonts w:eastAsia="仿宋_GB2312"/>
          <w:b/>
          <w:bCs/>
          <w:sz w:val="28"/>
        </w:rPr>
        <w:t>xxxx</w:t>
      </w:r>
      <w:r w:rsidRPr="009C3757">
        <w:rPr>
          <w:rFonts w:eastAsia="仿宋_GB2312"/>
          <w:b/>
          <w:bCs/>
          <w:sz w:val="28"/>
        </w:rPr>
        <w:t xml:space="preserve">              </w:t>
      </w:r>
      <w:r w:rsidRPr="009C3757">
        <w:rPr>
          <w:rFonts w:eastAsia="仿宋_GB2312"/>
          <w:b/>
          <w:bCs/>
          <w:sz w:val="28"/>
        </w:rPr>
        <w:t>实验时间：</w:t>
      </w:r>
      <w:r w:rsidRPr="009C3757">
        <w:rPr>
          <w:rFonts w:eastAsia="仿宋_GB2312"/>
          <w:b/>
          <w:bCs/>
          <w:sz w:val="28"/>
        </w:rPr>
        <w:t>XX.XX.XX</w:t>
      </w:r>
    </w:p>
    <w:p w:rsidR="008046CD" w:rsidRPr="009C3757" w:rsidRDefault="008046CD" w:rsidP="008046CD">
      <w:pPr>
        <w:spacing w:line="360" w:lineRule="auto"/>
        <w:rPr>
          <w:rFonts w:eastAsia="仿宋_GB2312"/>
          <w:sz w:val="24"/>
        </w:rPr>
      </w:pPr>
      <w:r w:rsidRPr="009C3757">
        <w:rPr>
          <w:rFonts w:eastAsia="仿宋_GB2312"/>
          <w:b/>
          <w:bCs/>
          <w:sz w:val="28"/>
        </w:rPr>
        <w:t>一、实验室名称：</w:t>
      </w:r>
      <w:r w:rsidRPr="009C3757">
        <w:rPr>
          <w:rFonts w:eastAsia="仿宋_GB2312"/>
          <w:b/>
          <w:bCs/>
          <w:sz w:val="28"/>
        </w:rPr>
        <w:t xml:space="preserve"> </w:t>
      </w:r>
      <w:r>
        <w:rPr>
          <w:rFonts w:eastAsia="仿宋_GB2312"/>
          <w:sz w:val="24"/>
        </w:rPr>
        <w:t>网络安全专业课程实验室</w:t>
      </w:r>
    </w:p>
    <w:p w:rsidR="008046CD" w:rsidRPr="009C3757" w:rsidRDefault="008046CD" w:rsidP="008046CD">
      <w:pPr>
        <w:spacing w:line="360" w:lineRule="auto"/>
        <w:rPr>
          <w:rFonts w:eastAsia="仿宋_GB2312"/>
          <w:sz w:val="24"/>
        </w:rPr>
      </w:pPr>
      <w:r w:rsidRPr="009C3757">
        <w:rPr>
          <w:rFonts w:eastAsia="仿宋_GB2312"/>
          <w:b/>
          <w:bCs/>
          <w:sz w:val="28"/>
        </w:rPr>
        <w:t>二、实验项目名称：</w:t>
      </w:r>
      <w:r w:rsidR="00F26F1B" w:rsidRPr="002C58DE">
        <w:rPr>
          <w:rFonts w:eastAsia="仿宋_GB2312" w:hint="eastAsia"/>
          <w:sz w:val="24"/>
        </w:rPr>
        <w:t>WPA</w:t>
      </w:r>
      <w:r w:rsidR="00F26F1B" w:rsidRPr="002C58DE">
        <w:rPr>
          <w:rFonts w:eastAsia="仿宋_GB2312" w:hint="eastAsia"/>
          <w:sz w:val="24"/>
        </w:rPr>
        <w:t>密码破解</w:t>
      </w:r>
      <w:r w:rsidRPr="00891FA2">
        <w:rPr>
          <w:rFonts w:eastAsia="仿宋_GB2312" w:hint="eastAsia"/>
          <w:sz w:val="24"/>
        </w:rPr>
        <w:t>实验</w:t>
      </w:r>
    </w:p>
    <w:p w:rsidR="008046CD" w:rsidRPr="009C3757" w:rsidRDefault="008046CD" w:rsidP="008046CD">
      <w:pPr>
        <w:spacing w:line="360" w:lineRule="auto"/>
        <w:rPr>
          <w:rFonts w:eastAsia="仿宋_GB2312"/>
          <w:sz w:val="24"/>
        </w:rPr>
      </w:pPr>
      <w:r w:rsidRPr="009C3757">
        <w:rPr>
          <w:rFonts w:eastAsia="仿宋_GB2312"/>
          <w:b/>
          <w:bCs/>
          <w:sz w:val="28"/>
        </w:rPr>
        <w:t>三、实验学时：</w:t>
      </w:r>
      <w:r w:rsidRPr="009C3757">
        <w:rPr>
          <w:rFonts w:eastAsia="仿宋_GB2312"/>
          <w:b/>
          <w:bCs/>
          <w:sz w:val="28"/>
        </w:rPr>
        <w:t xml:space="preserve">  </w:t>
      </w:r>
      <w:r w:rsidR="00F65B0B">
        <w:rPr>
          <w:rFonts w:eastAsiaTheme="minorEastAsia" w:hint="eastAsia"/>
          <w:b/>
          <w:bCs/>
          <w:sz w:val="28"/>
        </w:rPr>
        <w:t>4</w:t>
      </w:r>
    </w:p>
    <w:p w:rsidR="008046CD" w:rsidRPr="009C3757" w:rsidRDefault="008046CD" w:rsidP="008046CD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四、实验原理：</w:t>
      </w:r>
    </w:p>
    <w:p w:rsidR="008046CD" w:rsidRDefault="00D141F4" w:rsidP="00F65B0B">
      <w:pPr>
        <w:spacing w:beforeLines="50" w:before="156" w:afterLines="50" w:after="156" w:line="400" w:lineRule="atLeast"/>
        <w:ind w:firstLineChars="200" w:firstLine="480"/>
      </w:pPr>
      <w:r>
        <w:rPr>
          <w:sz w:val="24"/>
        </w:rPr>
        <w:t>…….</w:t>
      </w:r>
    </w:p>
    <w:p w:rsidR="008046CD" w:rsidRPr="009C3757" w:rsidRDefault="008046CD" w:rsidP="008046CD">
      <w:pPr>
        <w:spacing w:line="360" w:lineRule="auto"/>
        <w:rPr>
          <w:rFonts w:eastAsia="仿宋_GB2312"/>
          <w:b/>
          <w:sz w:val="28"/>
          <w:szCs w:val="28"/>
        </w:rPr>
      </w:pPr>
      <w:r w:rsidRPr="009C3757">
        <w:rPr>
          <w:rFonts w:eastAsia="仿宋_GB2312"/>
          <w:b/>
          <w:sz w:val="28"/>
          <w:szCs w:val="28"/>
        </w:rPr>
        <w:t>五、实验目的：</w:t>
      </w:r>
    </w:p>
    <w:p w:rsidR="006C2B19" w:rsidRPr="005D54C2" w:rsidRDefault="006C2B19" w:rsidP="006C2B19">
      <w:pPr>
        <w:pStyle w:val="a0"/>
        <w:numPr>
          <w:ilvl w:val="0"/>
          <w:numId w:val="2"/>
        </w:numPr>
      </w:pPr>
      <w:r>
        <w:rPr>
          <w:rFonts w:eastAsiaTheme="minorEastAsia" w:hint="eastAsia"/>
        </w:rPr>
        <w:t>掌握</w:t>
      </w:r>
      <w:r>
        <w:rPr>
          <w:rFonts w:eastAsiaTheme="minorEastAsia" w:hint="eastAsia"/>
        </w:rPr>
        <w:t>WLAN</w:t>
      </w:r>
      <w:r>
        <w:rPr>
          <w:rFonts w:eastAsiaTheme="minorEastAsia" w:hint="eastAsia"/>
        </w:rPr>
        <w:t>的工作原理</w:t>
      </w:r>
    </w:p>
    <w:p w:rsidR="006C2B19" w:rsidRPr="005D54C2" w:rsidRDefault="006C2B19" w:rsidP="006C2B19">
      <w:pPr>
        <w:pStyle w:val="a0"/>
        <w:numPr>
          <w:ilvl w:val="0"/>
          <w:numId w:val="2"/>
        </w:numPr>
        <w:rPr>
          <w:rFonts w:eastAsiaTheme="minorEastAsia"/>
        </w:rPr>
      </w:pPr>
      <w:r w:rsidRPr="005D54C2">
        <w:rPr>
          <w:rFonts w:eastAsiaTheme="minorEastAsia"/>
        </w:rPr>
        <w:t>理解</w:t>
      </w:r>
      <w:r>
        <w:rPr>
          <w:rFonts w:eastAsiaTheme="minorEastAsia" w:hint="eastAsia"/>
        </w:rPr>
        <w:t>RSN</w:t>
      </w:r>
      <w:r>
        <w:rPr>
          <w:rFonts w:eastAsiaTheme="minorEastAsia" w:hint="eastAsia"/>
        </w:rPr>
        <w:t>的密钥层次</w:t>
      </w:r>
    </w:p>
    <w:p w:rsidR="006C2B19" w:rsidRDefault="006C2B19" w:rsidP="006C2B19">
      <w:pPr>
        <w:pStyle w:val="a0"/>
        <w:numPr>
          <w:ilvl w:val="0"/>
          <w:numId w:val="2"/>
        </w:numPr>
      </w:pPr>
      <w:r>
        <w:t>理解</w:t>
      </w:r>
      <w:r>
        <w:rPr>
          <w:rFonts w:eastAsiaTheme="minorEastAsia" w:hint="eastAsia"/>
        </w:rPr>
        <w:t>4</w:t>
      </w:r>
      <w:r>
        <w:rPr>
          <w:rFonts w:eastAsiaTheme="minorEastAsia" w:hint="eastAsia"/>
        </w:rPr>
        <w:t>次握手原理</w:t>
      </w:r>
    </w:p>
    <w:p w:rsidR="008046CD" w:rsidRPr="009C3757" w:rsidRDefault="008046CD" w:rsidP="008046CD">
      <w:pPr>
        <w:spacing w:line="360" w:lineRule="auto"/>
        <w:rPr>
          <w:rFonts w:eastAsia="仿宋_GB2312"/>
          <w:sz w:val="28"/>
        </w:rPr>
      </w:pPr>
      <w:r w:rsidRPr="009C3757">
        <w:rPr>
          <w:rFonts w:eastAsia="仿宋_GB2312"/>
          <w:b/>
          <w:bCs/>
          <w:sz w:val="28"/>
        </w:rPr>
        <w:t>六、实验内容：</w:t>
      </w:r>
    </w:p>
    <w:p w:rsidR="006C2B19" w:rsidRPr="005D54C2" w:rsidRDefault="006C2B19" w:rsidP="006C2B19">
      <w:pPr>
        <w:pStyle w:val="a0"/>
        <w:numPr>
          <w:ilvl w:val="0"/>
          <w:numId w:val="58"/>
        </w:numPr>
      </w:pPr>
      <w:r w:rsidRPr="006C2B19">
        <w:rPr>
          <w:rFonts w:eastAsiaTheme="minorEastAsia" w:hint="eastAsia"/>
        </w:rPr>
        <w:t>配置无线网络攻击环境</w:t>
      </w:r>
    </w:p>
    <w:p w:rsidR="006C2B19" w:rsidRPr="005D54C2" w:rsidRDefault="006C2B19" w:rsidP="006C2B19">
      <w:pPr>
        <w:pStyle w:val="a0"/>
        <w:numPr>
          <w:ilvl w:val="0"/>
          <w:numId w:val="2"/>
        </w:numPr>
      </w:pPr>
      <w:r>
        <w:rPr>
          <w:rFonts w:eastAsiaTheme="minorEastAsia" w:hint="eastAsia"/>
        </w:rPr>
        <w:t>抓取无线网络握手包</w:t>
      </w:r>
    </w:p>
    <w:p w:rsidR="006C2B19" w:rsidRDefault="006C2B19" w:rsidP="006C2B19">
      <w:pPr>
        <w:pStyle w:val="a0"/>
        <w:numPr>
          <w:ilvl w:val="0"/>
          <w:numId w:val="2"/>
        </w:numPr>
      </w:pPr>
      <w:r>
        <w:rPr>
          <w:rFonts w:eastAsiaTheme="minorEastAsia" w:hint="eastAsia"/>
        </w:rPr>
        <w:t>编写程序破解</w:t>
      </w:r>
      <w:r>
        <w:rPr>
          <w:rFonts w:eastAsiaTheme="minorEastAsia" w:hint="eastAsia"/>
        </w:rPr>
        <w:t>WPA-PSK</w:t>
      </w:r>
      <w:r>
        <w:rPr>
          <w:rFonts w:eastAsiaTheme="minorEastAsia" w:hint="eastAsia"/>
        </w:rPr>
        <w:t>的口令</w:t>
      </w:r>
    </w:p>
    <w:p w:rsidR="008046CD" w:rsidRPr="009C3757" w:rsidRDefault="008046CD" w:rsidP="008046CD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七、实验器材（设备、元器件）：</w:t>
      </w:r>
    </w:p>
    <w:p w:rsidR="008046CD" w:rsidRPr="00231C90" w:rsidRDefault="00231C90" w:rsidP="008046CD">
      <w:pPr>
        <w:tabs>
          <w:tab w:val="left" w:pos="3180"/>
        </w:tabs>
        <w:spacing w:line="360" w:lineRule="auto"/>
        <w:ind w:firstLineChars="200" w:firstLine="480"/>
        <w:rPr>
          <w:rFonts w:eastAsiaTheme="minorEastAsia"/>
          <w:sz w:val="24"/>
        </w:rPr>
      </w:pPr>
      <w:r>
        <w:rPr>
          <w:rFonts w:eastAsia="仿宋_GB2312" w:hint="eastAsia"/>
          <w:sz w:val="24"/>
        </w:rPr>
        <w:t>台式机一台，</w:t>
      </w:r>
      <w:r w:rsidR="00D7422D">
        <w:rPr>
          <w:rFonts w:eastAsia="仿宋_GB2312" w:hint="eastAsia"/>
          <w:sz w:val="24"/>
        </w:rPr>
        <w:t>WiFi</w:t>
      </w:r>
      <w:r w:rsidR="00D7422D">
        <w:rPr>
          <w:rFonts w:eastAsia="仿宋_GB2312" w:hint="eastAsia"/>
          <w:sz w:val="24"/>
        </w:rPr>
        <w:t>无线网卡及</w:t>
      </w:r>
      <w:r w:rsidR="00D7422D">
        <w:rPr>
          <w:rFonts w:eastAsia="仿宋_GB2312" w:hint="eastAsia"/>
          <w:sz w:val="24"/>
        </w:rPr>
        <w:t>WLAN</w:t>
      </w:r>
      <w:r w:rsidR="00D7422D">
        <w:rPr>
          <w:rFonts w:eastAsia="仿宋_GB2312" w:hint="eastAsia"/>
          <w:sz w:val="24"/>
        </w:rPr>
        <w:t>环境</w:t>
      </w:r>
      <w:r>
        <w:rPr>
          <w:rFonts w:eastAsia="仿宋_GB2312" w:hint="eastAsia"/>
          <w:sz w:val="24"/>
        </w:rPr>
        <w:t>。</w:t>
      </w:r>
    </w:p>
    <w:p w:rsidR="008046CD" w:rsidRDefault="008046CD" w:rsidP="008046CD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八、实验步骤：</w:t>
      </w:r>
    </w:p>
    <w:p w:rsidR="00231C90" w:rsidRPr="006C74E6" w:rsidRDefault="00231C90" w:rsidP="00231C90">
      <w:pPr>
        <w:pStyle w:val="ad"/>
        <w:ind w:firstLine="482"/>
        <w:rPr>
          <w:b/>
        </w:rPr>
      </w:pPr>
      <w:r w:rsidRPr="006C74E6">
        <w:rPr>
          <w:rFonts w:hint="eastAsia"/>
          <w:b/>
        </w:rPr>
        <w:t>步骤一、环境搭建</w:t>
      </w:r>
    </w:p>
    <w:p w:rsidR="00231C90" w:rsidRDefault="00744FE4" w:rsidP="00231C90">
      <w:pPr>
        <w:pStyle w:val="ad"/>
        <w:ind w:firstLine="480"/>
        <w:rPr>
          <w:rFonts w:eastAsiaTheme="minorEastAsia"/>
        </w:rPr>
      </w:pPr>
      <w:r>
        <w:rPr>
          <w:rFonts w:eastAsiaTheme="minorEastAsia"/>
        </w:rPr>
        <w:t>配置无线网络抓包环境。</w:t>
      </w:r>
    </w:p>
    <w:p w:rsidR="00231C90" w:rsidRPr="00B31950" w:rsidRDefault="00231C90" w:rsidP="00231C90">
      <w:pPr>
        <w:pStyle w:val="ad"/>
        <w:ind w:firstLine="482"/>
        <w:rPr>
          <w:rFonts w:eastAsiaTheme="minorEastAsia"/>
          <w:b/>
        </w:rPr>
      </w:pPr>
      <w:r w:rsidRPr="006C74E6">
        <w:rPr>
          <w:rFonts w:hint="eastAsia"/>
          <w:b/>
        </w:rPr>
        <w:t>步骤二、</w:t>
      </w:r>
      <w:r w:rsidRPr="006C74E6">
        <w:rPr>
          <w:rFonts w:hint="eastAsia"/>
          <w:b/>
        </w:rPr>
        <w:tab/>
      </w:r>
      <w:r w:rsidR="00744FE4">
        <w:rPr>
          <w:rFonts w:hint="eastAsia"/>
          <w:b/>
        </w:rPr>
        <w:t>抓取无线网络握手包</w:t>
      </w:r>
    </w:p>
    <w:p w:rsidR="00231C90" w:rsidRDefault="00744FE4" w:rsidP="00231C90">
      <w:pPr>
        <w:pStyle w:val="ad"/>
        <w:ind w:firstLine="480"/>
        <w:rPr>
          <w:rFonts w:eastAsiaTheme="minorEastAsia"/>
        </w:rPr>
      </w:pPr>
      <w:r>
        <w:rPr>
          <w:rFonts w:eastAsiaTheme="minorEastAsia" w:hint="eastAsia"/>
        </w:rPr>
        <w:t>测试简单无线网络攻击如</w:t>
      </w:r>
      <w:r>
        <w:rPr>
          <w:rFonts w:eastAsiaTheme="minorEastAsia" w:hint="eastAsia"/>
        </w:rPr>
        <w:t>deauth</w:t>
      </w:r>
      <w:r>
        <w:rPr>
          <w:rFonts w:eastAsiaTheme="minorEastAsia" w:hint="eastAsia"/>
        </w:rPr>
        <w:t>等，抓取</w:t>
      </w:r>
      <w:r>
        <w:rPr>
          <w:rFonts w:eastAsiaTheme="minorEastAsia" w:hint="eastAsia"/>
        </w:rPr>
        <w:t>WPA-PSK</w:t>
      </w:r>
      <w:r>
        <w:rPr>
          <w:rFonts w:eastAsiaTheme="minorEastAsia" w:hint="eastAsia"/>
        </w:rPr>
        <w:t>握手包</w:t>
      </w:r>
    </w:p>
    <w:p w:rsidR="000B6C69" w:rsidRDefault="000B6C69" w:rsidP="00231C90">
      <w:pPr>
        <w:pStyle w:val="ad"/>
        <w:ind w:firstLine="480"/>
        <w:rPr>
          <w:rFonts w:eastAsiaTheme="minorEastAsia"/>
        </w:rPr>
      </w:pPr>
      <w:r>
        <w:rPr>
          <w:rFonts w:eastAsiaTheme="minorEastAsia" w:hint="eastAsia"/>
        </w:rPr>
        <w:t>【注：如果没有</w:t>
      </w:r>
      <w:r>
        <w:rPr>
          <w:rFonts w:eastAsiaTheme="minorEastAsia" w:hint="eastAsia"/>
        </w:rPr>
        <w:t>U</w:t>
      </w:r>
      <w:r>
        <w:rPr>
          <w:rFonts w:eastAsiaTheme="minorEastAsia"/>
        </w:rPr>
        <w:t>SB</w:t>
      </w:r>
      <w:r>
        <w:rPr>
          <w:rFonts w:eastAsiaTheme="minorEastAsia" w:hint="eastAsia"/>
        </w:rPr>
        <w:t>网卡，可以不做上述两步。】</w:t>
      </w:r>
    </w:p>
    <w:p w:rsidR="00231C90" w:rsidRPr="00B31950" w:rsidRDefault="00231C90" w:rsidP="00231C90">
      <w:pPr>
        <w:pStyle w:val="ad"/>
        <w:ind w:firstLine="482"/>
        <w:rPr>
          <w:rFonts w:eastAsiaTheme="minorEastAsia"/>
          <w:b/>
        </w:rPr>
      </w:pPr>
      <w:r w:rsidRPr="006C74E6">
        <w:rPr>
          <w:b/>
        </w:rPr>
        <w:lastRenderedPageBreak/>
        <w:t>步骤三</w:t>
      </w:r>
      <w:r w:rsidRPr="006C74E6">
        <w:rPr>
          <w:rFonts w:hint="eastAsia"/>
          <w:b/>
        </w:rPr>
        <w:t>、</w:t>
      </w:r>
      <w:r w:rsidR="00744FE4">
        <w:rPr>
          <w:rFonts w:hint="eastAsia"/>
          <w:b/>
        </w:rPr>
        <w:t>编写程序破解</w:t>
      </w:r>
      <w:r w:rsidR="00744FE4">
        <w:rPr>
          <w:rFonts w:hint="eastAsia"/>
          <w:b/>
        </w:rPr>
        <w:t>WPA-PSK</w:t>
      </w:r>
      <w:r w:rsidR="00744FE4">
        <w:rPr>
          <w:rFonts w:hint="eastAsia"/>
          <w:b/>
        </w:rPr>
        <w:t>的口令</w:t>
      </w:r>
    </w:p>
    <w:p w:rsidR="00231C90" w:rsidRDefault="008E02D7" w:rsidP="00231C90">
      <w:pPr>
        <w:pStyle w:val="ad"/>
        <w:ind w:firstLine="480"/>
        <w:rPr>
          <w:rFonts w:eastAsiaTheme="minorEastAsia"/>
        </w:rPr>
      </w:pPr>
      <w:r>
        <w:rPr>
          <w:rFonts w:eastAsiaTheme="minorEastAsia" w:hint="eastAsia"/>
        </w:rPr>
        <w:t>利用</w:t>
      </w:r>
      <w:r>
        <w:rPr>
          <w:rFonts w:eastAsiaTheme="minorEastAsia" w:hint="eastAsia"/>
        </w:rPr>
        <w:t>wireshark</w:t>
      </w:r>
      <w:r>
        <w:rPr>
          <w:rFonts w:eastAsiaTheme="minorEastAsia" w:hint="eastAsia"/>
        </w:rPr>
        <w:t>工具，提取给定</w:t>
      </w:r>
      <w:r>
        <w:rPr>
          <w:rFonts w:eastAsiaTheme="minorEastAsia" w:hint="eastAsia"/>
        </w:rPr>
        <w:t>wifi</w:t>
      </w:r>
      <w:r>
        <w:rPr>
          <w:rFonts w:eastAsiaTheme="minorEastAsia"/>
        </w:rPr>
        <w:t>-data</w:t>
      </w:r>
      <w:r>
        <w:rPr>
          <w:rFonts w:eastAsiaTheme="minorEastAsia" w:hint="eastAsia"/>
        </w:rPr>
        <w:t>文件中的信息作为输入，利用所编写的程序搜索弱口令字典，进行口令爆破。从</w:t>
      </w:r>
      <w:r>
        <w:rPr>
          <w:rFonts w:eastAsiaTheme="minorEastAsia" w:hint="eastAsia"/>
        </w:rPr>
        <w:t>wifi</w:t>
      </w:r>
      <w:r>
        <w:rPr>
          <w:rFonts w:eastAsiaTheme="minorEastAsia"/>
        </w:rPr>
        <w:t xml:space="preserve">-data </w:t>
      </w:r>
      <w:r>
        <w:rPr>
          <w:rFonts w:eastAsiaTheme="minorEastAsia" w:hint="eastAsia"/>
        </w:rPr>
        <w:t>pcap</w:t>
      </w:r>
      <w:r>
        <w:rPr>
          <w:rFonts w:eastAsiaTheme="minorEastAsia" w:hint="eastAsia"/>
        </w:rPr>
        <w:t>文件提取信息这部分功能，能力强的同学可以考虑编程实现。</w:t>
      </w:r>
      <w:bookmarkStart w:id="0" w:name="_GoBack"/>
      <w:bookmarkEnd w:id="0"/>
    </w:p>
    <w:p w:rsidR="008E02D7" w:rsidRPr="00B31950" w:rsidRDefault="008E02D7" w:rsidP="00231C90">
      <w:pPr>
        <w:pStyle w:val="ad"/>
        <w:ind w:firstLine="480"/>
        <w:rPr>
          <w:rFonts w:eastAsiaTheme="minorEastAsia" w:hint="eastAsia"/>
        </w:rPr>
      </w:pPr>
      <w:r>
        <w:rPr>
          <w:rFonts w:eastAsiaTheme="minorEastAsia" w:hint="eastAsia"/>
        </w:rPr>
        <w:t>对爆破后的口令，可以用</w:t>
      </w:r>
      <w:r>
        <w:rPr>
          <w:rFonts w:eastAsiaTheme="minorEastAsia" w:hint="eastAsia"/>
        </w:rPr>
        <w:t>wireshark</w:t>
      </w:r>
      <w:r>
        <w:rPr>
          <w:rFonts w:eastAsiaTheme="minorEastAsia" w:hint="eastAsia"/>
        </w:rPr>
        <w:t>来验证是否正确，如果能够正确解密，则表示正确。</w:t>
      </w:r>
    </w:p>
    <w:p w:rsidR="008046CD" w:rsidRDefault="008046CD" w:rsidP="008046CD">
      <w:pPr>
        <w:spacing w:line="360" w:lineRule="auto"/>
        <w:ind w:right="170"/>
        <w:rPr>
          <w:rFonts w:eastAsiaTheme="minorEastAsia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九、实验数据及结果分析：</w:t>
      </w:r>
    </w:p>
    <w:p w:rsidR="000B6C69" w:rsidRDefault="000B6C69" w:rsidP="008046CD">
      <w:pPr>
        <w:spacing w:line="360" w:lineRule="auto"/>
        <w:rPr>
          <w:rFonts w:eastAsiaTheme="minorEastAsia"/>
          <w:b/>
          <w:bCs/>
          <w:sz w:val="28"/>
        </w:rPr>
      </w:pPr>
      <w:r>
        <w:rPr>
          <w:rFonts w:eastAsiaTheme="minorEastAsia"/>
          <w:b/>
          <w:bCs/>
          <w:sz w:val="28"/>
        </w:rPr>
        <w:t>………………</w:t>
      </w:r>
    </w:p>
    <w:p w:rsidR="000B6C69" w:rsidRDefault="000B6C69" w:rsidP="008046CD">
      <w:pPr>
        <w:spacing w:line="360" w:lineRule="auto"/>
        <w:rPr>
          <w:rFonts w:eastAsiaTheme="minorEastAsia"/>
          <w:b/>
          <w:bCs/>
          <w:sz w:val="28"/>
        </w:rPr>
      </w:pPr>
    </w:p>
    <w:p w:rsidR="008046CD" w:rsidRPr="009C3757" w:rsidRDefault="008046CD" w:rsidP="008046CD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  <w:b/>
          <w:bCs/>
          <w:sz w:val="28"/>
        </w:rPr>
        <w:t>十、实验结论：</w:t>
      </w:r>
    </w:p>
    <w:p w:rsidR="008046CD" w:rsidRPr="00B269F7" w:rsidRDefault="00692FEE" w:rsidP="008046CD">
      <w:pPr>
        <w:pStyle w:val="ad"/>
        <w:ind w:firstLine="480"/>
      </w:pPr>
      <w:r>
        <w:rPr>
          <w:rFonts w:hint="eastAsia"/>
        </w:rPr>
        <w:t>深入理解了</w:t>
      </w:r>
      <w:r>
        <w:rPr>
          <w:rFonts w:hint="eastAsia"/>
        </w:rPr>
        <w:t>WLAN</w:t>
      </w:r>
      <w:r>
        <w:rPr>
          <w:rFonts w:hint="eastAsia"/>
        </w:rPr>
        <w:t>的基本原理和</w:t>
      </w:r>
      <w:r>
        <w:rPr>
          <w:rFonts w:hint="eastAsia"/>
        </w:rPr>
        <w:t>WPA</w:t>
      </w:r>
      <w:r>
        <w:rPr>
          <w:rFonts w:hint="eastAsia"/>
        </w:rPr>
        <w:t>协议的</w:t>
      </w:r>
      <w:r w:rsidR="00D56CB6">
        <w:rPr>
          <w:rFonts w:eastAsiaTheme="minorEastAsia" w:hint="eastAsia"/>
        </w:rPr>
        <w:t>语法</w:t>
      </w:r>
      <w:r>
        <w:rPr>
          <w:rFonts w:eastAsiaTheme="minorEastAsia" w:hint="eastAsia"/>
        </w:rPr>
        <w:t>、语义</w:t>
      </w:r>
      <w:r w:rsidR="00D56CB6">
        <w:rPr>
          <w:rFonts w:eastAsiaTheme="minorEastAsia" w:hint="eastAsia"/>
        </w:rPr>
        <w:t>和</w:t>
      </w:r>
      <w:r w:rsidR="00AE3172">
        <w:rPr>
          <w:rFonts w:eastAsiaTheme="minorEastAsia" w:hint="eastAsia"/>
        </w:rPr>
        <w:t>时序，</w:t>
      </w:r>
      <w:r>
        <w:rPr>
          <w:rFonts w:eastAsiaTheme="minorEastAsia" w:hint="eastAsia"/>
        </w:rPr>
        <w:t>并能够编写程序破解</w:t>
      </w:r>
      <w:r>
        <w:rPr>
          <w:rFonts w:eastAsiaTheme="minorEastAsia" w:hint="eastAsia"/>
        </w:rPr>
        <w:t>WPA-PSK</w:t>
      </w:r>
      <w:r>
        <w:rPr>
          <w:rFonts w:eastAsiaTheme="minorEastAsia" w:hint="eastAsia"/>
        </w:rPr>
        <w:t>的口令</w:t>
      </w:r>
      <w:r w:rsidR="008046CD">
        <w:rPr>
          <w:rFonts w:hint="eastAsia"/>
        </w:rPr>
        <w:t>。</w:t>
      </w:r>
    </w:p>
    <w:p w:rsidR="008046CD" w:rsidRPr="009C3757" w:rsidRDefault="008046CD" w:rsidP="008046CD">
      <w:pPr>
        <w:spacing w:line="360" w:lineRule="auto"/>
        <w:rPr>
          <w:rFonts w:eastAsia="仿宋_GB2312"/>
          <w:sz w:val="28"/>
        </w:rPr>
      </w:pPr>
      <w:r w:rsidRPr="009C3757">
        <w:rPr>
          <w:rFonts w:eastAsia="仿宋_GB2312"/>
          <w:b/>
          <w:bCs/>
          <w:sz w:val="28"/>
        </w:rPr>
        <w:t>十一、总结及心得体会：</w:t>
      </w:r>
    </w:p>
    <w:p w:rsidR="008046CD" w:rsidRPr="009C3757" w:rsidRDefault="001F6712" w:rsidP="008046CD">
      <w:pPr>
        <w:spacing w:line="360" w:lineRule="auto"/>
        <w:ind w:firstLineChars="150" w:firstLine="360"/>
        <w:rPr>
          <w:rFonts w:eastAsia="仿宋_GB2312"/>
          <w:bCs/>
          <w:sz w:val="24"/>
        </w:rPr>
      </w:pPr>
      <w:r>
        <w:rPr>
          <w:rFonts w:eastAsiaTheme="minorEastAsia" w:hint="eastAsia"/>
          <w:bCs/>
          <w:sz w:val="24"/>
        </w:rPr>
        <w:t xml:space="preserve"> </w:t>
      </w:r>
    </w:p>
    <w:p w:rsidR="008046CD" w:rsidRPr="009C3757" w:rsidRDefault="008046CD" w:rsidP="008046CD">
      <w:pPr>
        <w:spacing w:line="360" w:lineRule="auto"/>
        <w:rPr>
          <w:rFonts w:eastAsia="仿宋_GB2312"/>
          <w:sz w:val="28"/>
        </w:rPr>
      </w:pPr>
      <w:r w:rsidRPr="009C3757">
        <w:rPr>
          <w:rFonts w:eastAsia="仿宋_GB2312"/>
          <w:b/>
          <w:bCs/>
          <w:sz w:val="28"/>
        </w:rPr>
        <w:t>十二、对本实验过程及方法、手段的改进建议：</w:t>
      </w:r>
    </w:p>
    <w:p w:rsidR="008046CD" w:rsidRPr="00E82276" w:rsidRDefault="008046CD" w:rsidP="008046CD">
      <w:pPr>
        <w:spacing w:line="360" w:lineRule="auto"/>
        <w:rPr>
          <w:rFonts w:eastAsia="仿宋_GB2312"/>
        </w:rPr>
      </w:pPr>
      <w:r>
        <w:rPr>
          <w:rFonts w:eastAsia="仿宋_GB2312" w:hint="eastAsia"/>
        </w:rPr>
        <w:t xml:space="preserve">    </w:t>
      </w:r>
      <w:r>
        <w:rPr>
          <w:rFonts w:eastAsia="仿宋_GB2312" w:hint="eastAsia"/>
        </w:rPr>
        <w:t>无。</w:t>
      </w:r>
    </w:p>
    <w:p w:rsidR="008046CD" w:rsidRPr="009C3757" w:rsidRDefault="008046CD" w:rsidP="008046CD">
      <w:pPr>
        <w:spacing w:line="360" w:lineRule="auto"/>
        <w:rPr>
          <w:rFonts w:eastAsia="仿宋_GB2312"/>
          <w:b/>
          <w:bCs/>
          <w:sz w:val="28"/>
        </w:rPr>
      </w:pPr>
      <w:r w:rsidRPr="009C3757">
        <w:rPr>
          <w:rFonts w:eastAsia="仿宋_GB2312"/>
        </w:rPr>
        <w:t xml:space="preserve">                                                     </w:t>
      </w:r>
      <w:r w:rsidRPr="009C3757">
        <w:rPr>
          <w:rFonts w:eastAsia="仿宋_GB2312"/>
          <w:b/>
          <w:bCs/>
          <w:sz w:val="28"/>
        </w:rPr>
        <w:t>报告评分：</w:t>
      </w:r>
      <w:r w:rsidRPr="009C3757">
        <w:rPr>
          <w:rFonts w:eastAsia="仿宋_GB2312"/>
          <w:b/>
          <w:bCs/>
          <w:sz w:val="28"/>
        </w:rPr>
        <w:t xml:space="preserve">   XX</w:t>
      </w:r>
    </w:p>
    <w:p w:rsidR="008046CD" w:rsidRPr="00B351BE" w:rsidRDefault="008046CD" w:rsidP="008046CD">
      <w:pPr>
        <w:spacing w:line="360" w:lineRule="auto"/>
        <w:rPr>
          <w:rFonts w:eastAsiaTheme="minorEastAsia"/>
          <w:b/>
          <w:bCs/>
          <w:sz w:val="28"/>
        </w:rPr>
        <w:sectPr w:rsidR="008046CD" w:rsidRPr="00B351BE" w:rsidSect="009E0B96">
          <w:footerReference w:type="default" r:id="rId8"/>
          <w:pgSz w:w="11906" w:h="16838" w:code="9"/>
          <w:pgMar w:top="1134" w:right="567" w:bottom="1134" w:left="1134" w:header="851" w:footer="992" w:gutter="0"/>
          <w:cols w:space="425"/>
          <w:docGrid w:type="lines" w:linePitch="312"/>
        </w:sectPr>
      </w:pPr>
      <w:r w:rsidRPr="009C3757">
        <w:rPr>
          <w:rFonts w:eastAsia="仿宋_GB2312"/>
          <w:sz w:val="28"/>
        </w:rPr>
        <w:t xml:space="preserve">                                    </w:t>
      </w:r>
      <w:r w:rsidRPr="009C3757">
        <w:rPr>
          <w:rFonts w:eastAsia="仿宋_GB2312"/>
          <w:b/>
          <w:bCs/>
          <w:sz w:val="28"/>
        </w:rPr>
        <w:t xml:space="preserve">  </w:t>
      </w:r>
      <w:r w:rsidRPr="009C3757">
        <w:rPr>
          <w:rFonts w:eastAsia="仿宋_GB2312"/>
          <w:b/>
          <w:bCs/>
          <w:sz w:val="28"/>
        </w:rPr>
        <w:t>指导教师签字：</w:t>
      </w:r>
      <w:r w:rsidR="00B351BE">
        <w:rPr>
          <w:rFonts w:eastAsia="仿宋_GB2312"/>
          <w:b/>
          <w:bCs/>
          <w:sz w:val="28"/>
        </w:rPr>
        <w:t>XXX</w:t>
      </w:r>
    </w:p>
    <w:p w:rsidR="00691473" w:rsidRPr="00B351BE" w:rsidRDefault="00691473" w:rsidP="00B351BE">
      <w:pPr>
        <w:spacing w:line="360" w:lineRule="auto"/>
        <w:jc w:val="center"/>
        <w:rPr>
          <w:rFonts w:eastAsiaTheme="minorEastAsia"/>
          <w:b/>
          <w:bCs/>
          <w:sz w:val="28"/>
        </w:rPr>
      </w:pPr>
    </w:p>
    <w:sectPr w:rsidR="00691473" w:rsidRPr="00B351BE" w:rsidSect="009E0B96">
      <w:pgSz w:w="11906" w:h="16838" w:code="9"/>
      <w:pgMar w:top="1134" w:right="567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4825" w:rsidRDefault="00944825" w:rsidP="00923842">
      <w:r>
        <w:separator/>
      </w:r>
    </w:p>
  </w:endnote>
  <w:endnote w:type="continuationSeparator" w:id="0">
    <w:p w:rsidR="00944825" w:rsidRDefault="00944825" w:rsidP="009238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_GB2312">
    <w:altName w:val="Times New Roman"/>
    <w:panose1 w:val="00000000000000000000"/>
    <w:charset w:val="00"/>
    <w:family w:val="roman"/>
    <w:notTrueType/>
    <w:pitch w:val="default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Ђˎ̥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63402473"/>
      <w:docPartObj>
        <w:docPartGallery w:val="Page Numbers (Bottom of Page)"/>
        <w:docPartUnique/>
      </w:docPartObj>
    </w:sdtPr>
    <w:sdtEndPr/>
    <w:sdtContent>
      <w:p w:rsidR="00747490" w:rsidRDefault="007E0B6D">
        <w:pPr>
          <w:pStyle w:val="a9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E02D7" w:rsidRPr="008E02D7">
          <w:rPr>
            <w:noProof/>
            <w:lang w:val="zh-CN"/>
          </w:rPr>
          <w:t>3</w:t>
        </w:r>
        <w:r>
          <w:rPr>
            <w:noProof/>
            <w:lang w:val="zh-CN"/>
          </w:rPr>
          <w:fldChar w:fldCharType="end"/>
        </w:r>
      </w:p>
    </w:sdtContent>
  </w:sdt>
  <w:p w:rsidR="00747490" w:rsidRDefault="00747490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4825" w:rsidRDefault="00944825" w:rsidP="00923842">
      <w:r>
        <w:separator/>
      </w:r>
    </w:p>
  </w:footnote>
  <w:footnote w:type="continuationSeparator" w:id="0">
    <w:p w:rsidR="00944825" w:rsidRDefault="00944825" w:rsidP="009238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B4808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39C20C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.%2.%3."/>
      <w:lvlJc w:val="left"/>
      <w:pPr>
        <w:tabs>
          <w:tab w:val="num" w:pos="889"/>
        </w:tabs>
        <w:ind w:left="889" w:hanging="709"/>
      </w:p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</w:lvl>
  </w:abstractNum>
  <w:abstractNum w:abstractNumId="2" w15:restartNumberingAfterBreak="0">
    <w:nsid w:val="05A07F67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3" w15:restartNumberingAfterBreak="0">
    <w:nsid w:val="07131A19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90B1B06"/>
    <w:multiLevelType w:val="hybridMultilevel"/>
    <w:tmpl w:val="BFC0CD3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5" w15:restartNumberingAfterBreak="0">
    <w:nsid w:val="093C60F7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09A94037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7" w15:restartNumberingAfterBreak="0">
    <w:nsid w:val="0BE5141E"/>
    <w:multiLevelType w:val="hybridMultilevel"/>
    <w:tmpl w:val="3B14C3CA"/>
    <w:lvl w:ilvl="0" w:tplc="54C0B4EA">
      <w:start w:val="1"/>
      <w:numFmt w:val="decimal"/>
      <w:lvlText w:val="（%1）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8" w15:restartNumberingAfterBreak="0">
    <w:nsid w:val="0DD83D8B"/>
    <w:multiLevelType w:val="hybridMultilevel"/>
    <w:tmpl w:val="9D7ABA80"/>
    <w:lvl w:ilvl="0" w:tplc="04090011">
      <w:start w:val="1"/>
      <w:numFmt w:val="decimal"/>
      <w:lvlText w:val="%1)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0E0757A2"/>
    <w:multiLevelType w:val="hybridMultilevel"/>
    <w:tmpl w:val="3B14C3CA"/>
    <w:lvl w:ilvl="0" w:tplc="54C0B4EA">
      <w:start w:val="1"/>
      <w:numFmt w:val="decimal"/>
      <w:lvlText w:val="（%1）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0" w15:restartNumberingAfterBreak="0">
    <w:nsid w:val="0ED77295"/>
    <w:multiLevelType w:val="multilevel"/>
    <w:tmpl w:val="A1D04A2A"/>
    <w:lvl w:ilvl="0">
      <w:start w:val="1"/>
      <w:numFmt w:val="decimal"/>
      <w:pStyle w:val="1"/>
      <w:lvlText w:val="%1"/>
      <w:lvlJc w:val="left"/>
      <w:pPr>
        <w:tabs>
          <w:tab w:val="num" w:pos="360"/>
        </w:tabs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720"/>
        </w:tabs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1" w15:restartNumberingAfterBreak="0">
    <w:nsid w:val="128C2581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166F4310"/>
    <w:multiLevelType w:val="hybridMultilevel"/>
    <w:tmpl w:val="1278EC3C"/>
    <w:lvl w:ilvl="0" w:tplc="54C0B4EA">
      <w:start w:val="1"/>
      <w:numFmt w:val="decimal"/>
      <w:lvlText w:val="（%1）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1A3C182A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1A52701C"/>
    <w:multiLevelType w:val="hybridMultilevel"/>
    <w:tmpl w:val="5860E074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5" w15:restartNumberingAfterBreak="0">
    <w:nsid w:val="1ED45EFD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1F4C57D0"/>
    <w:multiLevelType w:val="hybridMultilevel"/>
    <w:tmpl w:val="FE768406"/>
    <w:lvl w:ilvl="0" w:tplc="54C0B4EA">
      <w:start w:val="1"/>
      <w:numFmt w:val="decimal"/>
      <w:lvlText w:val="（%1）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 w15:restartNumberingAfterBreak="0">
    <w:nsid w:val="206A33FC"/>
    <w:multiLevelType w:val="hybridMultilevel"/>
    <w:tmpl w:val="2624AC84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8" w15:restartNumberingAfterBreak="0">
    <w:nsid w:val="2734307B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2E5E190D"/>
    <w:multiLevelType w:val="hybridMultilevel"/>
    <w:tmpl w:val="895C15DA"/>
    <w:lvl w:ilvl="0" w:tplc="54C0B4EA">
      <w:start w:val="1"/>
      <w:numFmt w:val="decimal"/>
      <w:lvlText w:val="（%1）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10B266A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1" w15:restartNumberingAfterBreak="0">
    <w:nsid w:val="328D014F"/>
    <w:multiLevelType w:val="hybridMultilevel"/>
    <w:tmpl w:val="39DE5198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2" w15:restartNumberingAfterBreak="0">
    <w:nsid w:val="32FC2504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34090B24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34902665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5" w15:restartNumberingAfterBreak="0">
    <w:nsid w:val="34AC73B6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6" w15:restartNumberingAfterBreak="0">
    <w:nsid w:val="34F95F8F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35DA242B"/>
    <w:multiLevelType w:val="hybridMultilevel"/>
    <w:tmpl w:val="6D2A6F56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8" w15:restartNumberingAfterBreak="0">
    <w:nsid w:val="35DF5BEC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38512851"/>
    <w:multiLevelType w:val="hybridMultilevel"/>
    <w:tmpl w:val="D43EDBF6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30" w15:restartNumberingAfterBreak="0">
    <w:nsid w:val="38961782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 w15:restartNumberingAfterBreak="0">
    <w:nsid w:val="39426524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2" w15:restartNumberingAfterBreak="0">
    <w:nsid w:val="3B4807F5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3C164A99"/>
    <w:multiLevelType w:val="hybridMultilevel"/>
    <w:tmpl w:val="40E88C0E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34" w15:restartNumberingAfterBreak="0">
    <w:nsid w:val="4176023B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35" w15:restartNumberingAfterBreak="0">
    <w:nsid w:val="44924535"/>
    <w:multiLevelType w:val="multilevel"/>
    <w:tmpl w:val="FB1037DC"/>
    <w:styleLink w:val="10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eastAsia="黑体" w:hint="eastAsia"/>
        <w:sz w:val="24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36" w15:restartNumberingAfterBreak="0">
    <w:nsid w:val="45087EDE"/>
    <w:multiLevelType w:val="hybridMultilevel"/>
    <w:tmpl w:val="D3C02268"/>
    <w:lvl w:ilvl="0" w:tplc="75081140">
      <w:start w:val="1"/>
      <w:numFmt w:val="decimal"/>
      <w:pStyle w:val="3"/>
      <w:lvlText w:val="%1."/>
      <w:lvlJc w:val="left"/>
      <w:pPr>
        <w:tabs>
          <w:tab w:val="num" w:pos="0"/>
        </w:tabs>
        <w:ind w:left="0" w:firstLine="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647647F"/>
    <w:multiLevelType w:val="hybridMultilevel"/>
    <w:tmpl w:val="8136782A"/>
    <w:lvl w:ilvl="0" w:tplc="80FE0282">
      <w:start w:val="1"/>
      <w:numFmt w:val="japaneseCounting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8" w15:restartNumberingAfterBreak="0">
    <w:nsid w:val="48F06298"/>
    <w:multiLevelType w:val="multilevel"/>
    <w:tmpl w:val="413C24E4"/>
    <w:lvl w:ilvl="0">
      <w:start w:val="1"/>
      <w:numFmt w:val="bullet"/>
      <w:pStyle w:val="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98D753E"/>
    <w:multiLevelType w:val="hybridMultilevel"/>
    <w:tmpl w:val="03F402FE"/>
    <w:lvl w:ilvl="0" w:tplc="4282F48C">
      <w:start w:val="1"/>
      <w:numFmt w:val="decimal"/>
      <w:pStyle w:val="a0"/>
      <w:lvlText w:val="%1）"/>
      <w:lvlJc w:val="left"/>
      <w:pPr>
        <w:ind w:left="90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0" w15:restartNumberingAfterBreak="0">
    <w:nsid w:val="4E721FF3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1" w15:restartNumberingAfterBreak="0">
    <w:nsid w:val="559D3B45"/>
    <w:multiLevelType w:val="hybridMultilevel"/>
    <w:tmpl w:val="4D4CC3E6"/>
    <w:lvl w:ilvl="0" w:tplc="2DB028C0">
      <w:start w:val="1"/>
      <w:numFmt w:val="japaneseCounting"/>
      <w:lvlText w:val="%1、"/>
      <w:lvlJc w:val="left"/>
      <w:pPr>
        <w:ind w:left="872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2" w:hanging="420"/>
      </w:pPr>
    </w:lvl>
    <w:lvl w:ilvl="2" w:tplc="0409001B" w:tentative="1">
      <w:start w:val="1"/>
      <w:numFmt w:val="lowerRoman"/>
      <w:lvlText w:val="%3."/>
      <w:lvlJc w:val="right"/>
      <w:pPr>
        <w:ind w:left="1682" w:hanging="420"/>
      </w:pPr>
    </w:lvl>
    <w:lvl w:ilvl="3" w:tplc="0409000F" w:tentative="1">
      <w:start w:val="1"/>
      <w:numFmt w:val="decimal"/>
      <w:lvlText w:val="%4."/>
      <w:lvlJc w:val="left"/>
      <w:pPr>
        <w:ind w:left="2102" w:hanging="420"/>
      </w:pPr>
    </w:lvl>
    <w:lvl w:ilvl="4" w:tplc="04090019" w:tentative="1">
      <w:start w:val="1"/>
      <w:numFmt w:val="lowerLetter"/>
      <w:lvlText w:val="%5)"/>
      <w:lvlJc w:val="left"/>
      <w:pPr>
        <w:ind w:left="2522" w:hanging="420"/>
      </w:pPr>
    </w:lvl>
    <w:lvl w:ilvl="5" w:tplc="0409001B" w:tentative="1">
      <w:start w:val="1"/>
      <w:numFmt w:val="lowerRoman"/>
      <w:lvlText w:val="%6."/>
      <w:lvlJc w:val="right"/>
      <w:pPr>
        <w:ind w:left="2942" w:hanging="420"/>
      </w:pPr>
    </w:lvl>
    <w:lvl w:ilvl="6" w:tplc="0409000F" w:tentative="1">
      <w:start w:val="1"/>
      <w:numFmt w:val="decimal"/>
      <w:lvlText w:val="%7."/>
      <w:lvlJc w:val="left"/>
      <w:pPr>
        <w:ind w:left="3362" w:hanging="420"/>
      </w:pPr>
    </w:lvl>
    <w:lvl w:ilvl="7" w:tplc="04090019" w:tentative="1">
      <w:start w:val="1"/>
      <w:numFmt w:val="lowerLetter"/>
      <w:lvlText w:val="%8)"/>
      <w:lvlJc w:val="left"/>
      <w:pPr>
        <w:ind w:left="3782" w:hanging="420"/>
      </w:pPr>
    </w:lvl>
    <w:lvl w:ilvl="8" w:tplc="0409001B" w:tentative="1">
      <w:start w:val="1"/>
      <w:numFmt w:val="lowerRoman"/>
      <w:lvlText w:val="%9."/>
      <w:lvlJc w:val="right"/>
      <w:pPr>
        <w:ind w:left="4202" w:hanging="420"/>
      </w:pPr>
    </w:lvl>
  </w:abstractNum>
  <w:abstractNum w:abstractNumId="42" w15:restartNumberingAfterBreak="0">
    <w:nsid w:val="55C000B7"/>
    <w:multiLevelType w:val="hybridMultilevel"/>
    <w:tmpl w:val="1168103E"/>
    <w:lvl w:ilvl="0" w:tplc="54C0B4EA">
      <w:start w:val="1"/>
      <w:numFmt w:val="decimal"/>
      <w:lvlText w:val="（%1）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3" w15:restartNumberingAfterBreak="0">
    <w:nsid w:val="5A3A342F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44" w15:restartNumberingAfterBreak="0">
    <w:nsid w:val="5B1B6593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5" w15:restartNumberingAfterBreak="0">
    <w:nsid w:val="5B410CB9"/>
    <w:multiLevelType w:val="hybridMultilevel"/>
    <w:tmpl w:val="746274F8"/>
    <w:lvl w:ilvl="0" w:tplc="CAFE10FA">
      <w:start w:val="1"/>
      <w:numFmt w:val="decimal"/>
      <w:pStyle w:val="20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5DF71C40"/>
    <w:multiLevelType w:val="hybridMultilevel"/>
    <w:tmpl w:val="D3EC8904"/>
    <w:lvl w:ilvl="0" w:tplc="54C0B4EA">
      <w:start w:val="1"/>
      <w:numFmt w:val="decimal"/>
      <w:lvlText w:val="（%1）"/>
      <w:lvlJc w:val="left"/>
      <w:pPr>
        <w:ind w:left="90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7" w15:restartNumberingAfterBreak="0">
    <w:nsid w:val="5FC25B49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8" w15:restartNumberingAfterBreak="0">
    <w:nsid w:val="620D4813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9" w15:restartNumberingAfterBreak="0">
    <w:nsid w:val="63FD2068"/>
    <w:multiLevelType w:val="hybridMultilevel"/>
    <w:tmpl w:val="346EEE5E"/>
    <w:lvl w:ilvl="0" w:tplc="FF38A60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0" w15:restartNumberingAfterBreak="0">
    <w:nsid w:val="65C45347"/>
    <w:multiLevelType w:val="multilevel"/>
    <w:tmpl w:val="36E67BB0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5"/>
      <w:lvlText w:val="2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51" w15:restartNumberingAfterBreak="0">
    <w:nsid w:val="67E5063D"/>
    <w:multiLevelType w:val="hybridMultilevel"/>
    <w:tmpl w:val="13306C2A"/>
    <w:lvl w:ilvl="0" w:tplc="0409000D">
      <w:start w:val="1"/>
      <w:numFmt w:val="bullet"/>
      <w:lvlText w:val="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52" w15:restartNumberingAfterBreak="0">
    <w:nsid w:val="6806032C"/>
    <w:multiLevelType w:val="multilevel"/>
    <w:tmpl w:val="BC7A2A54"/>
    <w:styleLink w:val="11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3" w15:restartNumberingAfterBreak="0">
    <w:nsid w:val="76057560"/>
    <w:multiLevelType w:val="hybridMultilevel"/>
    <w:tmpl w:val="2A80DA34"/>
    <w:lvl w:ilvl="0" w:tplc="2FCC1B4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4" w15:restartNumberingAfterBreak="0">
    <w:nsid w:val="779723AF"/>
    <w:multiLevelType w:val="hybridMultilevel"/>
    <w:tmpl w:val="81C8486C"/>
    <w:lvl w:ilvl="0" w:tplc="04090011">
      <w:start w:val="1"/>
      <w:numFmt w:val="decimal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55" w15:restartNumberingAfterBreak="0">
    <w:nsid w:val="79E1756F"/>
    <w:multiLevelType w:val="multilevel"/>
    <w:tmpl w:val="560C9F02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decimal"/>
      <w:pStyle w:val="100"/>
      <w:isLgl/>
      <w:lvlText w:val="%1.%2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2160" w:hanging="216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0"/>
        </w:tabs>
        <w:ind w:left="2880" w:hanging="180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0"/>
        </w:tabs>
        <w:ind w:left="3600" w:hanging="216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0"/>
        </w:tabs>
        <w:ind w:left="4320" w:hanging="252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0"/>
        </w:tabs>
        <w:ind w:left="5400" w:hanging="32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0"/>
        </w:tabs>
        <w:ind w:left="6120" w:hanging="36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0"/>
        </w:tabs>
        <w:ind w:left="6840" w:hanging="3960"/>
      </w:pPr>
      <w:rPr>
        <w:rFonts w:hint="default"/>
      </w:rPr>
    </w:lvl>
  </w:abstractNum>
  <w:num w:numId="1">
    <w:abstractNumId w:val="39"/>
  </w:num>
  <w:num w:numId="2">
    <w:abstractNumId w:val="39"/>
    <w:lvlOverride w:ilvl="0">
      <w:startOverride w:val="1"/>
    </w:lvlOverride>
  </w:num>
  <w:num w:numId="3">
    <w:abstractNumId w:val="53"/>
  </w:num>
  <w:num w:numId="4">
    <w:abstractNumId w:val="38"/>
  </w:num>
  <w:num w:numId="5">
    <w:abstractNumId w:val="45"/>
  </w:num>
  <w:num w:numId="6">
    <w:abstractNumId w:val="10"/>
  </w:num>
  <w:num w:numId="7">
    <w:abstractNumId w:val="35"/>
  </w:num>
  <w:num w:numId="8">
    <w:abstractNumId w:val="1"/>
  </w:num>
  <w:num w:numId="9">
    <w:abstractNumId w:val="55"/>
  </w:num>
  <w:num w:numId="1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2"/>
  </w:num>
  <w:num w:numId="12">
    <w:abstractNumId w:val="50"/>
  </w:num>
  <w:num w:numId="13">
    <w:abstractNumId w:val="30"/>
  </w:num>
  <w:num w:numId="14">
    <w:abstractNumId w:val="22"/>
  </w:num>
  <w:num w:numId="15">
    <w:abstractNumId w:val="0"/>
  </w:num>
  <w:num w:numId="16">
    <w:abstractNumId w:val="28"/>
  </w:num>
  <w:num w:numId="17">
    <w:abstractNumId w:val="15"/>
  </w:num>
  <w:num w:numId="18">
    <w:abstractNumId w:val="13"/>
  </w:num>
  <w:num w:numId="19">
    <w:abstractNumId w:val="44"/>
  </w:num>
  <w:num w:numId="20">
    <w:abstractNumId w:val="31"/>
  </w:num>
  <w:num w:numId="21">
    <w:abstractNumId w:val="6"/>
  </w:num>
  <w:num w:numId="22">
    <w:abstractNumId w:val="20"/>
  </w:num>
  <w:num w:numId="23">
    <w:abstractNumId w:val="34"/>
  </w:num>
  <w:num w:numId="24">
    <w:abstractNumId w:val="24"/>
  </w:num>
  <w:num w:numId="25">
    <w:abstractNumId w:val="48"/>
  </w:num>
  <w:num w:numId="26">
    <w:abstractNumId w:val="25"/>
  </w:num>
  <w:num w:numId="27">
    <w:abstractNumId w:val="43"/>
  </w:num>
  <w:num w:numId="28">
    <w:abstractNumId w:val="54"/>
  </w:num>
  <w:num w:numId="29">
    <w:abstractNumId w:val="2"/>
  </w:num>
  <w:num w:numId="30">
    <w:abstractNumId w:val="41"/>
  </w:num>
  <w:num w:numId="31">
    <w:abstractNumId w:val="32"/>
  </w:num>
  <w:num w:numId="32">
    <w:abstractNumId w:val="37"/>
  </w:num>
  <w:num w:numId="33">
    <w:abstractNumId w:val="18"/>
  </w:num>
  <w:num w:numId="34">
    <w:abstractNumId w:val="5"/>
  </w:num>
  <w:num w:numId="35">
    <w:abstractNumId w:val="26"/>
  </w:num>
  <w:num w:numId="36">
    <w:abstractNumId w:val="3"/>
  </w:num>
  <w:num w:numId="37">
    <w:abstractNumId w:val="49"/>
  </w:num>
  <w:num w:numId="38">
    <w:abstractNumId w:val="47"/>
  </w:num>
  <w:num w:numId="39">
    <w:abstractNumId w:val="11"/>
  </w:num>
  <w:num w:numId="40">
    <w:abstractNumId w:val="40"/>
  </w:num>
  <w:num w:numId="41">
    <w:abstractNumId w:val="33"/>
  </w:num>
  <w:num w:numId="42">
    <w:abstractNumId w:val="23"/>
  </w:num>
  <w:num w:numId="43">
    <w:abstractNumId w:val="51"/>
  </w:num>
  <w:num w:numId="44">
    <w:abstractNumId w:val="16"/>
  </w:num>
  <w:num w:numId="45">
    <w:abstractNumId w:val="12"/>
  </w:num>
  <w:num w:numId="46">
    <w:abstractNumId w:val="4"/>
  </w:num>
  <w:num w:numId="47">
    <w:abstractNumId w:val="29"/>
  </w:num>
  <w:num w:numId="48">
    <w:abstractNumId w:val="21"/>
  </w:num>
  <w:num w:numId="49">
    <w:abstractNumId w:val="46"/>
  </w:num>
  <w:num w:numId="50">
    <w:abstractNumId w:val="17"/>
  </w:num>
  <w:num w:numId="51">
    <w:abstractNumId w:val="9"/>
  </w:num>
  <w:num w:numId="52">
    <w:abstractNumId w:val="14"/>
  </w:num>
  <w:num w:numId="53">
    <w:abstractNumId w:val="27"/>
  </w:num>
  <w:num w:numId="54">
    <w:abstractNumId w:val="42"/>
  </w:num>
  <w:num w:numId="55">
    <w:abstractNumId w:val="8"/>
  </w:num>
  <w:num w:numId="56">
    <w:abstractNumId w:val="7"/>
  </w:num>
  <w:num w:numId="57">
    <w:abstractNumId w:val="19"/>
  </w:num>
  <w:num w:numId="58">
    <w:abstractNumId w:val="39"/>
    <w:lvlOverride w:ilvl="0">
      <w:startOverride w:val="1"/>
    </w:lvlOverride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embedSystemFonts/>
  <w:bordersDoNotSurroundHeader/>
  <w:bordersDoNotSurroundFooter/>
  <w:hideSpelling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K1MDS2NDc0NjM2NDRW0lEKTi0uzszPAykwrAUANEfKCywAAAA="/>
  </w:docVars>
  <w:rsids>
    <w:rsidRoot w:val="00766657"/>
    <w:rsid w:val="00004EE6"/>
    <w:rsid w:val="00006F6B"/>
    <w:rsid w:val="0000731E"/>
    <w:rsid w:val="0001186D"/>
    <w:rsid w:val="000142C8"/>
    <w:rsid w:val="000145E7"/>
    <w:rsid w:val="0001543A"/>
    <w:rsid w:val="00015492"/>
    <w:rsid w:val="00015E72"/>
    <w:rsid w:val="0001619F"/>
    <w:rsid w:val="0002342A"/>
    <w:rsid w:val="00024AC2"/>
    <w:rsid w:val="00024BF1"/>
    <w:rsid w:val="0002670B"/>
    <w:rsid w:val="000357F1"/>
    <w:rsid w:val="00036CE8"/>
    <w:rsid w:val="00041317"/>
    <w:rsid w:val="00041703"/>
    <w:rsid w:val="000428D5"/>
    <w:rsid w:val="00047D20"/>
    <w:rsid w:val="00052F22"/>
    <w:rsid w:val="000532B2"/>
    <w:rsid w:val="00053BA8"/>
    <w:rsid w:val="0005692C"/>
    <w:rsid w:val="000576D1"/>
    <w:rsid w:val="00064B6D"/>
    <w:rsid w:val="00066638"/>
    <w:rsid w:val="0007030C"/>
    <w:rsid w:val="000750BF"/>
    <w:rsid w:val="000769D4"/>
    <w:rsid w:val="00081361"/>
    <w:rsid w:val="00084540"/>
    <w:rsid w:val="00085C10"/>
    <w:rsid w:val="00086DDD"/>
    <w:rsid w:val="00093EA5"/>
    <w:rsid w:val="00096DBA"/>
    <w:rsid w:val="00097ACE"/>
    <w:rsid w:val="000A27F1"/>
    <w:rsid w:val="000A5786"/>
    <w:rsid w:val="000A6D0B"/>
    <w:rsid w:val="000B1FAD"/>
    <w:rsid w:val="000B37DF"/>
    <w:rsid w:val="000B6875"/>
    <w:rsid w:val="000B6C69"/>
    <w:rsid w:val="000C51D6"/>
    <w:rsid w:val="000C5FB6"/>
    <w:rsid w:val="000C64A6"/>
    <w:rsid w:val="000D0DBD"/>
    <w:rsid w:val="000D14F8"/>
    <w:rsid w:val="000D1D01"/>
    <w:rsid w:val="000D1D95"/>
    <w:rsid w:val="000D21BF"/>
    <w:rsid w:val="000D5B45"/>
    <w:rsid w:val="000E19D1"/>
    <w:rsid w:val="000E2362"/>
    <w:rsid w:val="000E2687"/>
    <w:rsid w:val="000E288E"/>
    <w:rsid w:val="000E4F8C"/>
    <w:rsid w:val="000E5795"/>
    <w:rsid w:val="000F2859"/>
    <w:rsid w:val="000F5AD1"/>
    <w:rsid w:val="000F72E7"/>
    <w:rsid w:val="000F7FF4"/>
    <w:rsid w:val="00104EBE"/>
    <w:rsid w:val="0010625D"/>
    <w:rsid w:val="00106B9E"/>
    <w:rsid w:val="00110FE6"/>
    <w:rsid w:val="00112E1D"/>
    <w:rsid w:val="00115212"/>
    <w:rsid w:val="0011627A"/>
    <w:rsid w:val="00121B56"/>
    <w:rsid w:val="00121BE7"/>
    <w:rsid w:val="00121D6A"/>
    <w:rsid w:val="001242F5"/>
    <w:rsid w:val="001257AD"/>
    <w:rsid w:val="0013046D"/>
    <w:rsid w:val="00130F4C"/>
    <w:rsid w:val="00141C3F"/>
    <w:rsid w:val="00141EED"/>
    <w:rsid w:val="00142CB9"/>
    <w:rsid w:val="00144690"/>
    <w:rsid w:val="001447E4"/>
    <w:rsid w:val="00145AA8"/>
    <w:rsid w:val="00152179"/>
    <w:rsid w:val="0015487A"/>
    <w:rsid w:val="00154BB1"/>
    <w:rsid w:val="00155C28"/>
    <w:rsid w:val="00157B2A"/>
    <w:rsid w:val="0016053D"/>
    <w:rsid w:val="001609CE"/>
    <w:rsid w:val="00160C7D"/>
    <w:rsid w:val="00160E40"/>
    <w:rsid w:val="001612DC"/>
    <w:rsid w:val="00162270"/>
    <w:rsid w:val="00163B55"/>
    <w:rsid w:val="0016586D"/>
    <w:rsid w:val="00165A7B"/>
    <w:rsid w:val="00167DC0"/>
    <w:rsid w:val="00170E01"/>
    <w:rsid w:val="00176126"/>
    <w:rsid w:val="00176E6F"/>
    <w:rsid w:val="00177E09"/>
    <w:rsid w:val="00181E31"/>
    <w:rsid w:val="0018279E"/>
    <w:rsid w:val="00183F0F"/>
    <w:rsid w:val="00184E8D"/>
    <w:rsid w:val="001859B6"/>
    <w:rsid w:val="001862E5"/>
    <w:rsid w:val="00187E1C"/>
    <w:rsid w:val="00190652"/>
    <w:rsid w:val="00191563"/>
    <w:rsid w:val="00192064"/>
    <w:rsid w:val="00195FE8"/>
    <w:rsid w:val="0019757D"/>
    <w:rsid w:val="001A01CF"/>
    <w:rsid w:val="001A1287"/>
    <w:rsid w:val="001A17B3"/>
    <w:rsid w:val="001A5C75"/>
    <w:rsid w:val="001A7BF8"/>
    <w:rsid w:val="001B05CB"/>
    <w:rsid w:val="001B0B94"/>
    <w:rsid w:val="001B0CD2"/>
    <w:rsid w:val="001C0335"/>
    <w:rsid w:val="001C2159"/>
    <w:rsid w:val="001C2BBB"/>
    <w:rsid w:val="001D2E28"/>
    <w:rsid w:val="001D5888"/>
    <w:rsid w:val="001D6D88"/>
    <w:rsid w:val="001E2229"/>
    <w:rsid w:val="001E2343"/>
    <w:rsid w:val="001E558A"/>
    <w:rsid w:val="001F28BE"/>
    <w:rsid w:val="001F2E58"/>
    <w:rsid w:val="001F2F2C"/>
    <w:rsid w:val="001F3B2B"/>
    <w:rsid w:val="001F3B2C"/>
    <w:rsid w:val="001F5F43"/>
    <w:rsid w:val="001F6712"/>
    <w:rsid w:val="001F6CD1"/>
    <w:rsid w:val="001F6D32"/>
    <w:rsid w:val="001F71AF"/>
    <w:rsid w:val="002009E1"/>
    <w:rsid w:val="00200A6A"/>
    <w:rsid w:val="00200B55"/>
    <w:rsid w:val="00200BFC"/>
    <w:rsid w:val="0020310E"/>
    <w:rsid w:val="00203524"/>
    <w:rsid w:val="00205CC3"/>
    <w:rsid w:val="00217310"/>
    <w:rsid w:val="00221D9A"/>
    <w:rsid w:val="00222E5F"/>
    <w:rsid w:val="00222FE0"/>
    <w:rsid w:val="00224AA4"/>
    <w:rsid w:val="00231C90"/>
    <w:rsid w:val="00233478"/>
    <w:rsid w:val="00234CF9"/>
    <w:rsid w:val="00235FE7"/>
    <w:rsid w:val="00237CB8"/>
    <w:rsid w:val="00240287"/>
    <w:rsid w:val="00241391"/>
    <w:rsid w:val="00242E05"/>
    <w:rsid w:val="002456BE"/>
    <w:rsid w:val="00246206"/>
    <w:rsid w:val="002473B1"/>
    <w:rsid w:val="00247692"/>
    <w:rsid w:val="002501E6"/>
    <w:rsid w:val="00251740"/>
    <w:rsid w:val="00252B3B"/>
    <w:rsid w:val="002605A2"/>
    <w:rsid w:val="00260F49"/>
    <w:rsid w:val="0026347B"/>
    <w:rsid w:val="00263D97"/>
    <w:rsid w:val="00264AE1"/>
    <w:rsid w:val="00270D9A"/>
    <w:rsid w:val="002719E8"/>
    <w:rsid w:val="00272DEC"/>
    <w:rsid w:val="00273567"/>
    <w:rsid w:val="00273A05"/>
    <w:rsid w:val="00275195"/>
    <w:rsid w:val="0027594A"/>
    <w:rsid w:val="00275DBA"/>
    <w:rsid w:val="002774A2"/>
    <w:rsid w:val="00280854"/>
    <w:rsid w:val="002837FF"/>
    <w:rsid w:val="00296223"/>
    <w:rsid w:val="00296C8D"/>
    <w:rsid w:val="00297021"/>
    <w:rsid w:val="002A0E49"/>
    <w:rsid w:val="002A3D54"/>
    <w:rsid w:val="002A7D1D"/>
    <w:rsid w:val="002B0186"/>
    <w:rsid w:val="002B1C03"/>
    <w:rsid w:val="002B2D49"/>
    <w:rsid w:val="002B3C57"/>
    <w:rsid w:val="002B48DF"/>
    <w:rsid w:val="002B7273"/>
    <w:rsid w:val="002C0113"/>
    <w:rsid w:val="002C0775"/>
    <w:rsid w:val="002C1775"/>
    <w:rsid w:val="002C1BEB"/>
    <w:rsid w:val="002C2A1F"/>
    <w:rsid w:val="002C36FC"/>
    <w:rsid w:val="002C4EE5"/>
    <w:rsid w:val="002C5009"/>
    <w:rsid w:val="002C58DE"/>
    <w:rsid w:val="002C6121"/>
    <w:rsid w:val="002D066E"/>
    <w:rsid w:val="002D08C1"/>
    <w:rsid w:val="002D470B"/>
    <w:rsid w:val="002D5FD4"/>
    <w:rsid w:val="002E11C5"/>
    <w:rsid w:val="002E2FE5"/>
    <w:rsid w:val="002E6BD4"/>
    <w:rsid w:val="002E7597"/>
    <w:rsid w:val="002F2400"/>
    <w:rsid w:val="002F6AE0"/>
    <w:rsid w:val="002F794A"/>
    <w:rsid w:val="003031BB"/>
    <w:rsid w:val="00305AB6"/>
    <w:rsid w:val="00307BCD"/>
    <w:rsid w:val="00307D3E"/>
    <w:rsid w:val="00310CA7"/>
    <w:rsid w:val="00311E5E"/>
    <w:rsid w:val="00322C95"/>
    <w:rsid w:val="00322CD4"/>
    <w:rsid w:val="003262C5"/>
    <w:rsid w:val="00326E3D"/>
    <w:rsid w:val="0033194D"/>
    <w:rsid w:val="0033308D"/>
    <w:rsid w:val="00333302"/>
    <w:rsid w:val="00334DA7"/>
    <w:rsid w:val="00336BAA"/>
    <w:rsid w:val="0033762E"/>
    <w:rsid w:val="003402F5"/>
    <w:rsid w:val="00343570"/>
    <w:rsid w:val="00343DE0"/>
    <w:rsid w:val="003500BF"/>
    <w:rsid w:val="003501EB"/>
    <w:rsid w:val="003522B2"/>
    <w:rsid w:val="00354960"/>
    <w:rsid w:val="003553C0"/>
    <w:rsid w:val="00355E2D"/>
    <w:rsid w:val="00360970"/>
    <w:rsid w:val="003641D1"/>
    <w:rsid w:val="00371FF5"/>
    <w:rsid w:val="003757AA"/>
    <w:rsid w:val="00382F8E"/>
    <w:rsid w:val="0038314B"/>
    <w:rsid w:val="00386C60"/>
    <w:rsid w:val="00390E42"/>
    <w:rsid w:val="00392A8C"/>
    <w:rsid w:val="0039494F"/>
    <w:rsid w:val="00396240"/>
    <w:rsid w:val="003A756B"/>
    <w:rsid w:val="003B0CA5"/>
    <w:rsid w:val="003B1F4F"/>
    <w:rsid w:val="003B2632"/>
    <w:rsid w:val="003B30A4"/>
    <w:rsid w:val="003B3C4E"/>
    <w:rsid w:val="003B56CC"/>
    <w:rsid w:val="003C0529"/>
    <w:rsid w:val="003C08DB"/>
    <w:rsid w:val="003C0B4B"/>
    <w:rsid w:val="003C0DA6"/>
    <w:rsid w:val="003C2DD9"/>
    <w:rsid w:val="003C31AF"/>
    <w:rsid w:val="003C47FD"/>
    <w:rsid w:val="003C6C73"/>
    <w:rsid w:val="003D1F57"/>
    <w:rsid w:val="003D22E0"/>
    <w:rsid w:val="003D3A78"/>
    <w:rsid w:val="003E4784"/>
    <w:rsid w:val="003E4851"/>
    <w:rsid w:val="003E6D8E"/>
    <w:rsid w:val="003E7280"/>
    <w:rsid w:val="003E7EAD"/>
    <w:rsid w:val="003F1EFF"/>
    <w:rsid w:val="003F36A2"/>
    <w:rsid w:val="003F56B2"/>
    <w:rsid w:val="003F632D"/>
    <w:rsid w:val="003F634B"/>
    <w:rsid w:val="003F6421"/>
    <w:rsid w:val="003F75B0"/>
    <w:rsid w:val="00400A15"/>
    <w:rsid w:val="0040410F"/>
    <w:rsid w:val="00414B30"/>
    <w:rsid w:val="0041675F"/>
    <w:rsid w:val="00420B2C"/>
    <w:rsid w:val="004251EF"/>
    <w:rsid w:val="00426855"/>
    <w:rsid w:val="00431AC6"/>
    <w:rsid w:val="004328CA"/>
    <w:rsid w:val="00433CD7"/>
    <w:rsid w:val="0043468E"/>
    <w:rsid w:val="00436586"/>
    <w:rsid w:val="0044230A"/>
    <w:rsid w:val="00445DE3"/>
    <w:rsid w:val="00445DE5"/>
    <w:rsid w:val="0044735A"/>
    <w:rsid w:val="004571BF"/>
    <w:rsid w:val="00460A3A"/>
    <w:rsid w:val="0046645F"/>
    <w:rsid w:val="00467A37"/>
    <w:rsid w:val="00471A13"/>
    <w:rsid w:val="00474BCD"/>
    <w:rsid w:val="004770E8"/>
    <w:rsid w:val="004801EA"/>
    <w:rsid w:val="004811ED"/>
    <w:rsid w:val="00491A65"/>
    <w:rsid w:val="0049430A"/>
    <w:rsid w:val="004959B1"/>
    <w:rsid w:val="004A2399"/>
    <w:rsid w:val="004A32DC"/>
    <w:rsid w:val="004A3330"/>
    <w:rsid w:val="004A5C90"/>
    <w:rsid w:val="004B1BEF"/>
    <w:rsid w:val="004B3DAB"/>
    <w:rsid w:val="004B5A4F"/>
    <w:rsid w:val="004B67FF"/>
    <w:rsid w:val="004B6A44"/>
    <w:rsid w:val="004B7270"/>
    <w:rsid w:val="004B77C4"/>
    <w:rsid w:val="004C1DD5"/>
    <w:rsid w:val="004C48AB"/>
    <w:rsid w:val="004C694D"/>
    <w:rsid w:val="004C7E99"/>
    <w:rsid w:val="004D3344"/>
    <w:rsid w:val="004D3BF5"/>
    <w:rsid w:val="004D556A"/>
    <w:rsid w:val="004D7DC1"/>
    <w:rsid w:val="004E0470"/>
    <w:rsid w:val="004E093F"/>
    <w:rsid w:val="004E0C35"/>
    <w:rsid w:val="004E402C"/>
    <w:rsid w:val="004E71EF"/>
    <w:rsid w:val="004E728A"/>
    <w:rsid w:val="004F0184"/>
    <w:rsid w:val="004F1312"/>
    <w:rsid w:val="004F7176"/>
    <w:rsid w:val="00502BDA"/>
    <w:rsid w:val="00503BB9"/>
    <w:rsid w:val="00507B3B"/>
    <w:rsid w:val="00511934"/>
    <w:rsid w:val="00512DBC"/>
    <w:rsid w:val="005143E2"/>
    <w:rsid w:val="00517B9B"/>
    <w:rsid w:val="00524C2D"/>
    <w:rsid w:val="00525D98"/>
    <w:rsid w:val="0052604D"/>
    <w:rsid w:val="005267AF"/>
    <w:rsid w:val="005300D6"/>
    <w:rsid w:val="00532A54"/>
    <w:rsid w:val="00534EC5"/>
    <w:rsid w:val="00536A90"/>
    <w:rsid w:val="00536C9D"/>
    <w:rsid w:val="00540542"/>
    <w:rsid w:val="00540C35"/>
    <w:rsid w:val="00543743"/>
    <w:rsid w:val="005451A9"/>
    <w:rsid w:val="00545469"/>
    <w:rsid w:val="00545D59"/>
    <w:rsid w:val="00553D00"/>
    <w:rsid w:val="00562356"/>
    <w:rsid w:val="005626D4"/>
    <w:rsid w:val="00562B3B"/>
    <w:rsid w:val="00563B91"/>
    <w:rsid w:val="0056552A"/>
    <w:rsid w:val="0056794E"/>
    <w:rsid w:val="00570999"/>
    <w:rsid w:val="00571AE9"/>
    <w:rsid w:val="005730FE"/>
    <w:rsid w:val="00573730"/>
    <w:rsid w:val="00573AE8"/>
    <w:rsid w:val="005743D0"/>
    <w:rsid w:val="00574AC7"/>
    <w:rsid w:val="00576A94"/>
    <w:rsid w:val="005773AE"/>
    <w:rsid w:val="00577D7C"/>
    <w:rsid w:val="00581BF8"/>
    <w:rsid w:val="00584400"/>
    <w:rsid w:val="00584FAA"/>
    <w:rsid w:val="005857B5"/>
    <w:rsid w:val="005905F4"/>
    <w:rsid w:val="00590A88"/>
    <w:rsid w:val="00594C30"/>
    <w:rsid w:val="005955E9"/>
    <w:rsid w:val="005970DE"/>
    <w:rsid w:val="005A0E3F"/>
    <w:rsid w:val="005A1478"/>
    <w:rsid w:val="005A38EB"/>
    <w:rsid w:val="005B1FB2"/>
    <w:rsid w:val="005B2FF7"/>
    <w:rsid w:val="005B5D57"/>
    <w:rsid w:val="005C366C"/>
    <w:rsid w:val="005C3DC0"/>
    <w:rsid w:val="005C4691"/>
    <w:rsid w:val="005D0059"/>
    <w:rsid w:val="005D042F"/>
    <w:rsid w:val="005D250D"/>
    <w:rsid w:val="005D3174"/>
    <w:rsid w:val="005D4375"/>
    <w:rsid w:val="005D4D45"/>
    <w:rsid w:val="005D5ACB"/>
    <w:rsid w:val="005D6278"/>
    <w:rsid w:val="005E1585"/>
    <w:rsid w:val="005E3342"/>
    <w:rsid w:val="005E64FB"/>
    <w:rsid w:val="005E7050"/>
    <w:rsid w:val="006004B0"/>
    <w:rsid w:val="00600DBC"/>
    <w:rsid w:val="006026A1"/>
    <w:rsid w:val="00612699"/>
    <w:rsid w:val="0061269B"/>
    <w:rsid w:val="00613BA5"/>
    <w:rsid w:val="0061458D"/>
    <w:rsid w:val="0061644C"/>
    <w:rsid w:val="00616C01"/>
    <w:rsid w:val="00622513"/>
    <w:rsid w:val="00624B22"/>
    <w:rsid w:val="00627E72"/>
    <w:rsid w:val="006308AF"/>
    <w:rsid w:val="00632C0F"/>
    <w:rsid w:val="00635398"/>
    <w:rsid w:val="00635AE9"/>
    <w:rsid w:val="00636CC9"/>
    <w:rsid w:val="00636F3C"/>
    <w:rsid w:val="0063792C"/>
    <w:rsid w:val="00640288"/>
    <w:rsid w:val="00640AEF"/>
    <w:rsid w:val="00640F91"/>
    <w:rsid w:val="00643047"/>
    <w:rsid w:val="006441C6"/>
    <w:rsid w:val="00645B99"/>
    <w:rsid w:val="00650170"/>
    <w:rsid w:val="006504BD"/>
    <w:rsid w:val="00651679"/>
    <w:rsid w:val="006559E6"/>
    <w:rsid w:val="00655A39"/>
    <w:rsid w:val="00656D82"/>
    <w:rsid w:val="00663271"/>
    <w:rsid w:val="00663885"/>
    <w:rsid w:val="00663A3F"/>
    <w:rsid w:val="006644B3"/>
    <w:rsid w:val="00671525"/>
    <w:rsid w:val="006750F2"/>
    <w:rsid w:val="006754D2"/>
    <w:rsid w:val="006775F6"/>
    <w:rsid w:val="00677760"/>
    <w:rsid w:val="0068263C"/>
    <w:rsid w:val="00685940"/>
    <w:rsid w:val="00687C88"/>
    <w:rsid w:val="00691473"/>
    <w:rsid w:val="00691B38"/>
    <w:rsid w:val="00692407"/>
    <w:rsid w:val="00692FEE"/>
    <w:rsid w:val="00693D88"/>
    <w:rsid w:val="00697437"/>
    <w:rsid w:val="006A2579"/>
    <w:rsid w:val="006A290F"/>
    <w:rsid w:val="006A297B"/>
    <w:rsid w:val="006A300B"/>
    <w:rsid w:val="006A5792"/>
    <w:rsid w:val="006A5EBC"/>
    <w:rsid w:val="006B1923"/>
    <w:rsid w:val="006B2095"/>
    <w:rsid w:val="006C2B19"/>
    <w:rsid w:val="006C3B50"/>
    <w:rsid w:val="006C49E4"/>
    <w:rsid w:val="006C780C"/>
    <w:rsid w:val="006D08C0"/>
    <w:rsid w:val="006D1DC8"/>
    <w:rsid w:val="006D2ECE"/>
    <w:rsid w:val="006D5D81"/>
    <w:rsid w:val="006D6BA9"/>
    <w:rsid w:val="006E7FB3"/>
    <w:rsid w:val="006F1B22"/>
    <w:rsid w:val="006F6107"/>
    <w:rsid w:val="00701981"/>
    <w:rsid w:val="00701A1A"/>
    <w:rsid w:val="0070354C"/>
    <w:rsid w:val="0070371B"/>
    <w:rsid w:val="00703F98"/>
    <w:rsid w:val="00704287"/>
    <w:rsid w:val="00705012"/>
    <w:rsid w:val="00710902"/>
    <w:rsid w:val="007123CD"/>
    <w:rsid w:val="007124B1"/>
    <w:rsid w:val="00715B28"/>
    <w:rsid w:val="00716986"/>
    <w:rsid w:val="007309E7"/>
    <w:rsid w:val="00733D03"/>
    <w:rsid w:val="00733EF5"/>
    <w:rsid w:val="00736FCD"/>
    <w:rsid w:val="00740DCB"/>
    <w:rsid w:val="00744151"/>
    <w:rsid w:val="00744FE4"/>
    <w:rsid w:val="00747490"/>
    <w:rsid w:val="0074797E"/>
    <w:rsid w:val="00764EC1"/>
    <w:rsid w:val="007656FA"/>
    <w:rsid w:val="00765873"/>
    <w:rsid w:val="00765CA3"/>
    <w:rsid w:val="00766657"/>
    <w:rsid w:val="00774013"/>
    <w:rsid w:val="00780E9D"/>
    <w:rsid w:val="0078104D"/>
    <w:rsid w:val="00781B4F"/>
    <w:rsid w:val="00785A41"/>
    <w:rsid w:val="00786B30"/>
    <w:rsid w:val="0079053C"/>
    <w:rsid w:val="0079093F"/>
    <w:rsid w:val="00794E50"/>
    <w:rsid w:val="007961BB"/>
    <w:rsid w:val="00796937"/>
    <w:rsid w:val="00797744"/>
    <w:rsid w:val="007A29F4"/>
    <w:rsid w:val="007A5112"/>
    <w:rsid w:val="007A7698"/>
    <w:rsid w:val="007B4EB8"/>
    <w:rsid w:val="007B50E6"/>
    <w:rsid w:val="007B6CCC"/>
    <w:rsid w:val="007B71F5"/>
    <w:rsid w:val="007C077D"/>
    <w:rsid w:val="007C0F30"/>
    <w:rsid w:val="007C10D7"/>
    <w:rsid w:val="007C13E0"/>
    <w:rsid w:val="007C4E73"/>
    <w:rsid w:val="007C7B4C"/>
    <w:rsid w:val="007D1750"/>
    <w:rsid w:val="007D62E3"/>
    <w:rsid w:val="007E09EA"/>
    <w:rsid w:val="007E0B6D"/>
    <w:rsid w:val="007E34C2"/>
    <w:rsid w:val="007E4BAB"/>
    <w:rsid w:val="007E773F"/>
    <w:rsid w:val="007F55DB"/>
    <w:rsid w:val="008046CD"/>
    <w:rsid w:val="0080516D"/>
    <w:rsid w:val="00807DF6"/>
    <w:rsid w:val="00815E0B"/>
    <w:rsid w:val="00820907"/>
    <w:rsid w:val="00821F4A"/>
    <w:rsid w:val="00823886"/>
    <w:rsid w:val="00832A77"/>
    <w:rsid w:val="00835D23"/>
    <w:rsid w:val="00836892"/>
    <w:rsid w:val="0083728E"/>
    <w:rsid w:val="0084016D"/>
    <w:rsid w:val="0084240E"/>
    <w:rsid w:val="00843F42"/>
    <w:rsid w:val="008449A6"/>
    <w:rsid w:val="00844E80"/>
    <w:rsid w:val="008475A1"/>
    <w:rsid w:val="00847BF3"/>
    <w:rsid w:val="00850BED"/>
    <w:rsid w:val="00850CAD"/>
    <w:rsid w:val="00850F92"/>
    <w:rsid w:val="00853A0F"/>
    <w:rsid w:val="00854A52"/>
    <w:rsid w:val="00855F68"/>
    <w:rsid w:val="0085746F"/>
    <w:rsid w:val="00861A8D"/>
    <w:rsid w:val="00862D65"/>
    <w:rsid w:val="00865936"/>
    <w:rsid w:val="00867F29"/>
    <w:rsid w:val="00870F5E"/>
    <w:rsid w:val="00871852"/>
    <w:rsid w:val="0087608F"/>
    <w:rsid w:val="008767E5"/>
    <w:rsid w:val="00877137"/>
    <w:rsid w:val="008807FD"/>
    <w:rsid w:val="008826E4"/>
    <w:rsid w:val="008847A1"/>
    <w:rsid w:val="008852AE"/>
    <w:rsid w:val="00886591"/>
    <w:rsid w:val="00887BC9"/>
    <w:rsid w:val="00890420"/>
    <w:rsid w:val="00891FA2"/>
    <w:rsid w:val="00894E49"/>
    <w:rsid w:val="008A205C"/>
    <w:rsid w:val="008A31A1"/>
    <w:rsid w:val="008A5240"/>
    <w:rsid w:val="008B3EE1"/>
    <w:rsid w:val="008B4C5F"/>
    <w:rsid w:val="008B6B42"/>
    <w:rsid w:val="008B786E"/>
    <w:rsid w:val="008C0F11"/>
    <w:rsid w:val="008C11BF"/>
    <w:rsid w:val="008C2DF7"/>
    <w:rsid w:val="008D5300"/>
    <w:rsid w:val="008E02D7"/>
    <w:rsid w:val="008E05C4"/>
    <w:rsid w:val="008E3CB3"/>
    <w:rsid w:val="008E581E"/>
    <w:rsid w:val="008E5B0C"/>
    <w:rsid w:val="008F0381"/>
    <w:rsid w:val="008F051E"/>
    <w:rsid w:val="008F1BD1"/>
    <w:rsid w:val="008F1D18"/>
    <w:rsid w:val="008F2FF1"/>
    <w:rsid w:val="008F4BE1"/>
    <w:rsid w:val="008F5906"/>
    <w:rsid w:val="00901323"/>
    <w:rsid w:val="00902E8A"/>
    <w:rsid w:val="0090426C"/>
    <w:rsid w:val="009058EA"/>
    <w:rsid w:val="00905D56"/>
    <w:rsid w:val="00905F5F"/>
    <w:rsid w:val="00906902"/>
    <w:rsid w:val="0091452E"/>
    <w:rsid w:val="00916B56"/>
    <w:rsid w:val="00917BD2"/>
    <w:rsid w:val="00920192"/>
    <w:rsid w:val="00921417"/>
    <w:rsid w:val="009230ED"/>
    <w:rsid w:val="0092336F"/>
    <w:rsid w:val="00923842"/>
    <w:rsid w:val="0092598C"/>
    <w:rsid w:val="00926C94"/>
    <w:rsid w:val="0092767D"/>
    <w:rsid w:val="00927C8A"/>
    <w:rsid w:val="00942568"/>
    <w:rsid w:val="00943938"/>
    <w:rsid w:val="00944825"/>
    <w:rsid w:val="009467D1"/>
    <w:rsid w:val="00946AA3"/>
    <w:rsid w:val="00947075"/>
    <w:rsid w:val="009511C6"/>
    <w:rsid w:val="0095191D"/>
    <w:rsid w:val="00954F4A"/>
    <w:rsid w:val="00955790"/>
    <w:rsid w:val="009611F5"/>
    <w:rsid w:val="0096245C"/>
    <w:rsid w:val="00962C21"/>
    <w:rsid w:val="00963E67"/>
    <w:rsid w:val="009668A4"/>
    <w:rsid w:val="00967D7A"/>
    <w:rsid w:val="009706DB"/>
    <w:rsid w:val="00975FBD"/>
    <w:rsid w:val="00976041"/>
    <w:rsid w:val="00977A01"/>
    <w:rsid w:val="00982315"/>
    <w:rsid w:val="009839C0"/>
    <w:rsid w:val="009839C1"/>
    <w:rsid w:val="00983A8E"/>
    <w:rsid w:val="00985C35"/>
    <w:rsid w:val="00987891"/>
    <w:rsid w:val="00990CD4"/>
    <w:rsid w:val="00991544"/>
    <w:rsid w:val="0099165C"/>
    <w:rsid w:val="009A06B4"/>
    <w:rsid w:val="009A0B31"/>
    <w:rsid w:val="009A0E7F"/>
    <w:rsid w:val="009A1998"/>
    <w:rsid w:val="009A2DD0"/>
    <w:rsid w:val="009A51A4"/>
    <w:rsid w:val="009A58BF"/>
    <w:rsid w:val="009B1E19"/>
    <w:rsid w:val="009B3BE9"/>
    <w:rsid w:val="009B5F9C"/>
    <w:rsid w:val="009B7D85"/>
    <w:rsid w:val="009C17AF"/>
    <w:rsid w:val="009C3757"/>
    <w:rsid w:val="009C7483"/>
    <w:rsid w:val="009D0336"/>
    <w:rsid w:val="009D0CAB"/>
    <w:rsid w:val="009D44F6"/>
    <w:rsid w:val="009D5B27"/>
    <w:rsid w:val="009D7A8B"/>
    <w:rsid w:val="009E0A25"/>
    <w:rsid w:val="009E0B96"/>
    <w:rsid w:val="009E11A0"/>
    <w:rsid w:val="009E2545"/>
    <w:rsid w:val="009E39EA"/>
    <w:rsid w:val="009E70C2"/>
    <w:rsid w:val="009F255C"/>
    <w:rsid w:val="009F32D3"/>
    <w:rsid w:val="009F4C45"/>
    <w:rsid w:val="009F652E"/>
    <w:rsid w:val="009F7329"/>
    <w:rsid w:val="009F744C"/>
    <w:rsid w:val="00A01612"/>
    <w:rsid w:val="00A02F2D"/>
    <w:rsid w:val="00A02FC4"/>
    <w:rsid w:val="00A031C4"/>
    <w:rsid w:val="00A03CA4"/>
    <w:rsid w:val="00A0581E"/>
    <w:rsid w:val="00A06A46"/>
    <w:rsid w:val="00A11B3F"/>
    <w:rsid w:val="00A12ADE"/>
    <w:rsid w:val="00A14CBE"/>
    <w:rsid w:val="00A15104"/>
    <w:rsid w:val="00A17940"/>
    <w:rsid w:val="00A2060B"/>
    <w:rsid w:val="00A26E12"/>
    <w:rsid w:val="00A30CDE"/>
    <w:rsid w:val="00A30F1B"/>
    <w:rsid w:val="00A32E2F"/>
    <w:rsid w:val="00A345B3"/>
    <w:rsid w:val="00A367F8"/>
    <w:rsid w:val="00A4478F"/>
    <w:rsid w:val="00A50AB1"/>
    <w:rsid w:val="00A535FA"/>
    <w:rsid w:val="00A54D1E"/>
    <w:rsid w:val="00A60375"/>
    <w:rsid w:val="00A6253A"/>
    <w:rsid w:val="00A656BF"/>
    <w:rsid w:val="00A65A8D"/>
    <w:rsid w:val="00A66779"/>
    <w:rsid w:val="00A7192F"/>
    <w:rsid w:val="00A726A5"/>
    <w:rsid w:val="00A74685"/>
    <w:rsid w:val="00A76A79"/>
    <w:rsid w:val="00A840D8"/>
    <w:rsid w:val="00A85531"/>
    <w:rsid w:val="00A85F2F"/>
    <w:rsid w:val="00A920DA"/>
    <w:rsid w:val="00A9263C"/>
    <w:rsid w:val="00A92801"/>
    <w:rsid w:val="00A93F2F"/>
    <w:rsid w:val="00A93FAF"/>
    <w:rsid w:val="00A94E4C"/>
    <w:rsid w:val="00A96FAE"/>
    <w:rsid w:val="00AA0E5F"/>
    <w:rsid w:val="00AA1083"/>
    <w:rsid w:val="00AA3650"/>
    <w:rsid w:val="00AB3158"/>
    <w:rsid w:val="00AB413A"/>
    <w:rsid w:val="00AB4E32"/>
    <w:rsid w:val="00AB7A1C"/>
    <w:rsid w:val="00AC0637"/>
    <w:rsid w:val="00AC2AF2"/>
    <w:rsid w:val="00AC4645"/>
    <w:rsid w:val="00AC5C1A"/>
    <w:rsid w:val="00AD2115"/>
    <w:rsid w:val="00AD6509"/>
    <w:rsid w:val="00AE0E0D"/>
    <w:rsid w:val="00AE30B3"/>
    <w:rsid w:val="00AE3172"/>
    <w:rsid w:val="00AE5DFA"/>
    <w:rsid w:val="00AE6C09"/>
    <w:rsid w:val="00AF15C1"/>
    <w:rsid w:val="00AF2E39"/>
    <w:rsid w:val="00B00A09"/>
    <w:rsid w:val="00B030AE"/>
    <w:rsid w:val="00B03BB9"/>
    <w:rsid w:val="00B046D7"/>
    <w:rsid w:val="00B04A7B"/>
    <w:rsid w:val="00B0624F"/>
    <w:rsid w:val="00B12115"/>
    <w:rsid w:val="00B13D19"/>
    <w:rsid w:val="00B15B74"/>
    <w:rsid w:val="00B16532"/>
    <w:rsid w:val="00B1678E"/>
    <w:rsid w:val="00B201CD"/>
    <w:rsid w:val="00B21369"/>
    <w:rsid w:val="00B269F7"/>
    <w:rsid w:val="00B30E26"/>
    <w:rsid w:val="00B351BE"/>
    <w:rsid w:val="00B404EB"/>
    <w:rsid w:val="00B40F43"/>
    <w:rsid w:val="00B43F70"/>
    <w:rsid w:val="00B44E3A"/>
    <w:rsid w:val="00B46B20"/>
    <w:rsid w:val="00B51F93"/>
    <w:rsid w:val="00B53175"/>
    <w:rsid w:val="00B54D7D"/>
    <w:rsid w:val="00B61502"/>
    <w:rsid w:val="00B66364"/>
    <w:rsid w:val="00B67ADB"/>
    <w:rsid w:val="00B67E6E"/>
    <w:rsid w:val="00B70093"/>
    <w:rsid w:val="00B70B6A"/>
    <w:rsid w:val="00B7476C"/>
    <w:rsid w:val="00B76140"/>
    <w:rsid w:val="00B776EB"/>
    <w:rsid w:val="00B80C4E"/>
    <w:rsid w:val="00B84C1E"/>
    <w:rsid w:val="00B85D62"/>
    <w:rsid w:val="00B8665D"/>
    <w:rsid w:val="00B86A8B"/>
    <w:rsid w:val="00B86C0E"/>
    <w:rsid w:val="00B87E14"/>
    <w:rsid w:val="00B90794"/>
    <w:rsid w:val="00B91641"/>
    <w:rsid w:val="00B9225C"/>
    <w:rsid w:val="00B936DC"/>
    <w:rsid w:val="00B94DE7"/>
    <w:rsid w:val="00B96F87"/>
    <w:rsid w:val="00B97CCA"/>
    <w:rsid w:val="00BA095D"/>
    <w:rsid w:val="00BA24BC"/>
    <w:rsid w:val="00BA2B61"/>
    <w:rsid w:val="00BA361C"/>
    <w:rsid w:val="00BA4CCA"/>
    <w:rsid w:val="00BA6168"/>
    <w:rsid w:val="00BA71BF"/>
    <w:rsid w:val="00BA71EF"/>
    <w:rsid w:val="00BB077C"/>
    <w:rsid w:val="00BB25B8"/>
    <w:rsid w:val="00BB3A1C"/>
    <w:rsid w:val="00BB3C2F"/>
    <w:rsid w:val="00BB4C74"/>
    <w:rsid w:val="00BB71D1"/>
    <w:rsid w:val="00BC07CA"/>
    <w:rsid w:val="00BC114D"/>
    <w:rsid w:val="00BC38C4"/>
    <w:rsid w:val="00BC5406"/>
    <w:rsid w:val="00BE07E6"/>
    <w:rsid w:val="00BE176E"/>
    <w:rsid w:val="00BE2A88"/>
    <w:rsid w:val="00BE7E38"/>
    <w:rsid w:val="00BF01F4"/>
    <w:rsid w:val="00BF28AD"/>
    <w:rsid w:val="00BF5612"/>
    <w:rsid w:val="00BF5D7B"/>
    <w:rsid w:val="00BF63D9"/>
    <w:rsid w:val="00BF6965"/>
    <w:rsid w:val="00C000A4"/>
    <w:rsid w:val="00C00693"/>
    <w:rsid w:val="00C021D0"/>
    <w:rsid w:val="00C0518F"/>
    <w:rsid w:val="00C0556A"/>
    <w:rsid w:val="00C07069"/>
    <w:rsid w:val="00C104CA"/>
    <w:rsid w:val="00C10ECA"/>
    <w:rsid w:val="00C1239B"/>
    <w:rsid w:val="00C14524"/>
    <w:rsid w:val="00C14FFE"/>
    <w:rsid w:val="00C1500F"/>
    <w:rsid w:val="00C1600B"/>
    <w:rsid w:val="00C168C0"/>
    <w:rsid w:val="00C20ED2"/>
    <w:rsid w:val="00C219C6"/>
    <w:rsid w:val="00C21A4A"/>
    <w:rsid w:val="00C21B41"/>
    <w:rsid w:val="00C22E66"/>
    <w:rsid w:val="00C239D9"/>
    <w:rsid w:val="00C267EE"/>
    <w:rsid w:val="00C27998"/>
    <w:rsid w:val="00C30943"/>
    <w:rsid w:val="00C375A0"/>
    <w:rsid w:val="00C42080"/>
    <w:rsid w:val="00C42CB9"/>
    <w:rsid w:val="00C44022"/>
    <w:rsid w:val="00C500DF"/>
    <w:rsid w:val="00C53439"/>
    <w:rsid w:val="00C5475F"/>
    <w:rsid w:val="00C56FC9"/>
    <w:rsid w:val="00C61A46"/>
    <w:rsid w:val="00C626D5"/>
    <w:rsid w:val="00C62F3A"/>
    <w:rsid w:val="00C63600"/>
    <w:rsid w:val="00C63B7C"/>
    <w:rsid w:val="00C64D2D"/>
    <w:rsid w:val="00C712F8"/>
    <w:rsid w:val="00C755EA"/>
    <w:rsid w:val="00C772C7"/>
    <w:rsid w:val="00C77F7D"/>
    <w:rsid w:val="00C8175E"/>
    <w:rsid w:val="00C82CAF"/>
    <w:rsid w:val="00C84AA3"/>
    <w:rsid w:val="00C905BF"/>
    <w:rsid w:val="00C91A0A"/>
    <w:rsid w:val="00C92CE4"/>
    <w:rsid w:val="00C934F4"/>
    <w:rsid w:val="00CA10CE"/>
    <w:rsid w:val="00CA296E"/>
    <w:rsid w:val="00CA299E"/>
    <w:rsid w:val="00CA7DE2"/>
    <w:rsid w:val="00CB11CF"/>
    <w:rsid w:val="00CB2B9F"/>
    <w:rsid w:val="00CC14BB"/>
    <w:rsid w:val="00CC2604"/>
    <w:rsid w:val="00CC5604"/>
    <w:rsid w:val="00CC712C"/>
    <w:rsid w:val="00CD2088"/>
    <w:rsid w:val="00CD2716"/>
    <w:rsid w:val="00CD27BF"/>
    <w:rsid w:val="00CD313F"/>
    <w:rsid w:val="00CD381E"/>
    <w:rsid w:val="00CD5B66"/>
    <w:rsid w:val="00CE1E49"/>
    <w:rsid w:val="00CE2E6B"/>
    <w:rsid w:val="00CE79FF"/>
    <w:rsid w:val="00CF0360"/>
    <w:rsid w:val="00CF1D84"/>
    <w:rsid w:val="00CF5D89"/>
    <w:rsid w:val="00D04FFC"/>
    <w:rsid w:val="00D05C9E"/>
    <w:rsid w:val="00D124E0"/>
    <w:rsid w:val="00D141F4"/>
    <w:rsid w:val="00D16F36"/>
    <w:rsid w:val="00D23833"/>
    <w:rsid w:val="00D24F8E"/>
    <w:rsid w:val="00D250C4"/>
    <w:rsid w:val="00D258B6"/>
    <w:rsid w:val="00D26F90"/>
    <w:rsid w:val="00D3287C"/>
    <w:rsid w:val="00D358BE"/>
    <w:rsid w:val="00D36139"/>
    <w:rsid w:val="00D41E0C"/>
    <w:rsid w:val="00D43CC7"/>
    <w:rsid w:val="00D5138B"/>
    <w:rsid w:val="00D544E2"/>
    <w:rsid w:val="00D54E19"/>
    <w:rsid w:val="00D56CB6"/>
    <w:rsid w:val="00D57152"/>
    <w:rsid w:val="00D616C9"/>
    <w:rsid w:val="00D725D1"/>
    <w:rsid w:val="00D7422D"/>
    <w:rsid w:val="00D74BD9"/>
    <w:rsid w:val="00D835E3"/>
    <w:rsid w:val="00D94693"/>
    <w:rsid w:val="00D970D4"/>
    <w:rsid w:val="00DA1245"/>
    <w:rsid w:val="00DA1455"/>
    <w:rsid w:val="00DA3E19"/>
    <w:rsid w:val="00DA446E"/>
    <w:rsid w:val="00DB06A2"/>
    <w:rsid w:val="00DB5A6F"/>
    <w:rsid w:val="00DC5643"/>
    <w:rsid w:val="00DD1697"/>
    <w:rsid w:val="00DD1749"/>
    <w:rsid w:val="00DD2F94"/>
    <w:rsid w:val="00DD2FCA"/>
    <w:rsid w:val="00DD44B1"/>
    <w:rsid w:val="00DD7418"/>
    <w:rsid w:val="00DE0A92"/>
    <w:rsid w:val="00DE1C36"/>
    <w:rsid w:val="00DE49F5"/>
    <w:rsid w:val="00DE662E"/>
    <w:rsid w:val="00DE7B84"/>
    <w:rsid w:val="00E00A94"/>
    <w:rsid w:val="00E0163A"/>
    <w:rsid w:val="00E06F66"/>
    <w:rsid w:val="00E13643"/>
    <w:rsid w:val="00E13C5B"/>
    <w:rsid w:val="00E16B43"/>
    <w:rsid w:val="00E22EAA"/>
    <w:rsid w:val="00E33795"/>
    <w:rsid w:val="00E34CE6"/>
    <w:rsid w:val="00E37A9C"/>
    <w:rsid w:val="00E419E3"/>
    <w:rsid w:val="00E42412"/>
    <w:rsid w:val="00E44A29"/>
    <w:rsid w:val="00E47058"/>
    <w:rsid w:val="00E47112"/>
    <w:rsid w:val="00E4796D"/>
    <w:rsid w:val="00E61EE1"/>
    <w:rsid w:val="00E66400"/>
    <w:rsid w:val="00E732FA"/>
    <w:rsid w:val="00E736B7"/>
    <w:rsid w:val="00E77739"/>
    <w:rsid w:val="00E77760"/>
    <w:rsid w:val="00E82276"/>
    <w:rsid w:val="00E8336D"/>
    <w:rsid w:val="00E83766"/>
    <w:rsid w:val="00E8421D"/>
    <w:rsid w:val="00E90186"/>
    <w:rsid w:val="00E903D0"/>
    <w:rsid w:val="00E92D51"/>
    <w:rsid w:val="00EA0F32"/>
    <w:rsid w:val="00EA1317"/>
    <w:rsid w:val="00EA2613"/>
    <w:rsid w:val="00EA33C3"/>
    <w:rsid w:val="00EA691F"/>
    <w:rsid w:val="00EA7573"/>
    <w:rsid w:val="00EA7F75"/>
    <w:rsid w:val="00EB1706"/>
    <w:rsid w:val="00EB4F67"/>
    <w:rsid w:val="00EB7E35"/>
    <w:rsid w:val="00EC085C"/>
    <w:rsid w:val="00EC1D6D"/>
    <w:rsid w:val="00ED00C2"/>
    <w:rsid w:val="00ED13E5"/>
    <w:rsid w:val="00ED149C"/>
    <w:rsid w:val="00ED271B"/>
    <w:rsid w:val="00EE005E"/>
    <w:rsid w:val="00EE6EE2"/>
    <w:rsid w:val="00EF2B32"/>
    <w:rsid w:val="00EF547B"/>
    <w:rsid w:val="00EF553C"/>
    <w:rsid w:val="00F007BC"/>
    <w:rsid w:val="00F056FF"/>
    <w:rsid w:val="00F0753E"/>
    <w:rsid w:val="00F11035"/>
    <w:rsid w:val="00F125AA"/>
    <w:rsid w:val="00F15637"/>
    <w:rsid w:val="00F17462"/>
    <w:rsid w:val="00F25750"/>
    <w:rsid w:val="00F268AB"/>
    <w:rsid w:val="00F26F1B"/>
    <w:rsid w:val="00F3022D"/>
    <w:rsid w:val="00F31A20"/>
    <w:rsid w:val="00F31FD5"/>
    <w:rsid w:val="00F3454C"/>
    <w:rsid w:val="00F34B74"/>
    <w:rsid w:val="00F34C44"/>
    <w:rsid w:val="00F363A3"/>
    <w:rsid w:val="00F43211"/>
    <w:rsid w:val="00F44433"/>
    <w:rsid w:val="00F4500A"/>
    <w:rsid w:val="00F52DAC"/>
    <w:rsid w:val="00F54F7B"/>
    <w:rsid w:val="00F5505A"/>
    <w:rsid w:val="00F57D53"/>
    <w:rsid w:val="00F6185F"/>
    <w:rsid w:val="00F638E8"/>
    <w:rsid w:val="00F63B8F"/>
    <w:rsid w:val="00F63BD5"/>
    <w:rsid w:val="00F65B0B"/>
    <w:rsid w:val="00F705A1"/>
    <w:rsid w:val="00F71EBB"/>
    <w:rsid w:val="00F73D3B"/>
    <w:rsid w:val="00F7605D"/>
    <w:rsid w:val="00F770B6"/>
    <w:rsid w:val="00F80EBB"/>
    <w:rsid w:val="00F827E8"/>
    <w:rsid w:val="00F833B3"/>
    <w:rsid w:val="00F84CDE"/>
    <w:rsid w:val="00F86596"/>
    <w:rsid w:val="00F87491"/>
    <w:rsid w:val="00F9132B"/>
    <w:rsid w:val="00F919FB"/>
    <w:rsid w:val="00F94D04"/>
    <w:rsid w:val="00F9505B"/>
    <w:rsid w:val="00FA5094"/>
    <w:rsid w:val="00FA692A"/>
    <w:rsid w:val="00FB027C"/>
    <w:rsid w:val="00FC1EBF"/>
    <w:rsid w:val="00FC7C6D"/>
    <w:rsid w:val="00FD02CB"/>
    <w:rsid w:val="00FD3480"/>
    <w:rsid w:val="00FD4410"/>
    <w:rsid w:val="00FE1536"/>
    <w:rsid w:val="00FE2096"/>
    <w:rsid w:val="00FE6FA5"/>
    <w:rsid w:val="00FE737C"/>
    <w:rsid w:val="00FE74A1"/>
    <w:rsid w:val="00FF242E"/>
    <w:rsid w:val="00FF352B"/>
    <w:rsid w:val="00FF6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4F4199"/>
  <w15:docId w15:val="{54E9781A-1666-457B-9FC6-A4D42483E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B936DC"/>
    <w:pPr>
      <w:widowControl w:val="0"/>
      <w:jc w:val="both"/>
    </w:pPr>
    <w:rPr>
      <w:kern w:val="2"/>
      <w:sz w:val="21"/>
      <w:szCs w:val="24"/>
    </w:rPr>
  </w:style>
  <w:style w:type="paragraph" w:styleId="12">
    <w:name w:val="heading 1"/>
    <w:basedOn w:val="a1"/>
    <w:next w:val="a1"/>
    <w:link w:val="13"/>
    <w:qFormat/>
    <w:rsid w:val="00DE662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0">
    <w:name w:val="heading 2"/>
    <w:basedOn w:val="a1"/>
    <w:next w:val="a1"/>
    <w:link w:val="21"/>
    <w:qFormat/>
    <w:rsid w:val="0027594A"/>
    <w:pPr>
      <w:keepNext/>
      <w:keepLines/>
      <w:numPr>
        <w:numId w:val="5"/>
      </w:numPr>
      <w:spacing w:before="260" w:after="260" w:line="416" w:lineRule="auto"/>
      <w:outlineLvl w:val="1"/>
    </w:pPr>
    <w:rPr>
      <w:rFonts w:ascii="Arial" w:eastAsia="黑体" w:hAnsi="Arial"/>
      <w:bCs/>
      <w:sz w:val="30"/>
      <w:szCs w:val="32"/>
    </w:rPr>
  </w:style>
  <w:style w:type="paragraph" w:styleId="30">
    <w:name w:val="heading 3"/>
    <w:basedOn w:val="a1"/>
    <w:next w:val="a1"/>
    <w:link w:val="31"/>
    <w:qFormat/>
    <w:rsid w:val="00F57D53"/>
    <w:pPr>
      <w:keepNext/>
      <w:keepLines/>
      <w:spacing w:before="120" w:after="120" w:line="415" w:lineRule="auto"/>
      <w:jc w:val="center"/>
      <w:outlineLvl w:val="2"/>
    </w:pPr>
    <w:rPr>
      <w:rFonts w:ascii="宋体" w:hAnsi="宋体"/>
      <w:b/>
      <w:bCs/>
      <w:sz w:val="28"/>
      <w:szCs w:val="32"/>
    </w:rPr>
  </w:style>
  <w:style w:type="paragraph" w:styleId="4">
    <w:name w:val="heading 4"/>
    <w:basedOn w:val="a1"/>
    <w:next w:val="a1"/>
    <w:link w:val="40"/>
    <w:uiPriority w:val="9"/>
    <w:unhideWhenUsed/>
    <w:qFormat/>
    <w:rsid w:val="0027594A"/>
    <w:pPr>
      <w:keepNext/>
      <w:keepLines/>
      <w:spacing w:before="280" w:after="290" w:line="376" w:lineRule="auto"/>
      <w:outlineLvl w:val="3"/>
    </w:pPr>
    <w:rPr>
      <w:rFonts w:ascii="Cambria" w:hAnsi="Cambria"/>
      <w:b/>
      <w:bCs/>
      <w:sz w:val="28"/>
      <w:szCs w:val="28"/>
    </w:rPr>
  </w:style>
  <w:style w:type="paragraph" w:styleId="50">
    <w:name w:val="heading 5"/>
    <w:basedOn w:val="a1"/>
    <w:next w:val="a1"/>
    <w:link w:val="51"/>
    <w:unhideWhenUsed/>
    <w:qFormat/>
    <w:rsid w:val="0027594A"/>
    <w:pPr>
      <w:keepNext/>
      <w:keepLines/>
      <w:adjustRightInd w:val="0"/>
      <w:snapToGrid w:val="0"/>
      <w:spacing w:line="400" w:lineRule="exact"/>
      <w:outlineLvl w:val="4"/>
    </w:pPr>
    <w:rPr>
      <w:rFonts w:ascii="宋体" w:hAnsi="宋体"/>
      <w:b/>
      <w:bCs/>
      <w:sz w:val="24"/>
    </w:rPr>
  </w:style>
  <w:style w:type="paragraph" w:styleId="6">
    <w:name w:val="heading 6"/>
    <w:basedOn w:val="a1"/>
    <w:next w:val="a1"/>
    <w:link w:val="60"/>
    <w:unhideWhenUsed/>
    <w:qFormat/>
    <w:rsid w:val="0027594A"/>
    <w:pPr>
      <w:keepNext/>
      <w:keepLines/>
      <w:adjustRightInd w:val="0"/>
      <w:snapToGrid w:val="0"/>
      <w:spacing w:before="240" w:after="64" w:line="320" w:lineRule="atLeast"/>
      <w:ind w:firstLineChars="200" w:firstLine="200"/>
      <w:outlineLvl w:val="5"/>
    </w:pPr>
    <w:rPr>
      <w:rFonts w:ascii="Cambria" w:hAnsi="Cambria"/>
      <w:b/>
      <w:b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table" w:styleId="a5">
    <w:name w:val="Table Grid"/>
    <w:basedOn w:val="a3"/>
    <w:uiPriority w:val="59"/>
    <w:rsid w:val="00766657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rmal (Web)"/>
    <w:basedOn w:val="a1"/>
    <w:rsid w:val="00977A01"/>
    <w:pPr>
      <w:widowControl/>
      <w:spacing w:before="100" w:beforeAutospacing="1" w:after="100" w:afterAutospacing="1"/>
      <w:jc w:val="left"/>
    </w:pPr>
    <w:rPr>
      <w:rFonts w:ascii="宋体" w:hAnsi="宋体" w:cs="宋体"/>
      <w:color w:val="000000"/>
      <w:kern w:val="0"/>
      <w:sz w:val="24"/>
    </w:rPr>
  </w:style>
  <w:style w:type="paragraph" w:styleId="a7">
    <w:name w:val="header"/>
    <w:basedOn w:val="a1"/>
    <w:link w:val="a8"/>
    <w:uiPriority w:val="99"/>
    <w:rsid w:val="009238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link w:val="a7"/>
    <w:uiPriority w:val="99"/>
    <w:rsid w:val="00923842"/>
    <w:rPr>
      <w:kern w:val="2"/>
      <w:sz w:val="18"/>
      <w:szCs w:val="18"/>
    </w:rPr>
  </w:style>
  <w:style w:type="paragraph" w:styleId="a9">
    <w:name w:val="footer"/>
    <w:basedOn w:val="a1"/>
    <w:link w:val="aa"/>
    <w:uiPriority w:val="99"/>
    <w:rsid w:val="0092384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link w:val="a9"/>
    <w:uiPriority w:val="99"/>
    <w:rsid w:val="00923842"/>
    <w:rPr>
      <w:kern w:val="2"/>
      <w:sz w:val="18"/>
      <w:szCs w:val="18"/>
    </w:rPr>
  </w:style>
  <w:style w:type="paragraph" w:styleId="ab">
    <w:name w:val="Document Map"/>
    <w:basedOn w:val="a1"/>
    <w:link w:val="ac"/>
    <w:uiPriority w:val="99"/>
    <w:rsid w:val="00E37A9C"/>
    <w:rPr>
      <w:rFonts w:ascii="宋体"/>
      <w:sz w:val="18"/>
      <w:szCs w:val="18"/>
    </w:rPr>
  </w:style>
  <w:style w:type="character" w:customStyle="1" w:styleId="ac">
    <w:name w:val="文档结构图 字符"/>
    <w:link w:val="ab"/>
    <w:uiPriority w:val="99"/>
    <w:rsid w:val="00E37A9C"/>
    <w:rPr>
      <w:rFonts w:ascii="宋体"/>
      <w:kern w:val="2"/>
      <w:sz w:val="18"/>
      <w:szCs w:val="18"/>
    </w:rPr>
  </w:style>
  <w:style w:type="character" w:customStyle="1" w:styleId="31">
    <w:name w:val="标题 3 字符"/>
    <w:link w:val="30"/>
    <w:rsid w:val="00191563"/>
    <w:rPr>
      <w:rFonts w:ascii="宋体" w:hAnsi="宋体"/>
      <w:b/>
      <w:bCs/>
      <w:kern w:val="2"/>
      <w:sz w:val="28"/>
      <w:szCs w:val="32"/>
    </w:rPr>
  </w:style>
  <w:style w:type="paragraph" w:customStyle="1" w:styleId="ad">
    <w:name w:val="正文段落"/>
    <w:basedOn w:val="a1"/>
    <w:link w:val="Char"/>
    <w:qFormat/>
    <w:rsid w:val="00191563"/>
    <w:pPr>
      <w:spacing w:line="360" w:lineRule="auto"/>
      <w:ind w:firstLineChars="200" w:firstLine="200"/>
    </w:pPr>
    <w:rPr>
      <w:rFonts w:eastAsia="仿宋_GB2312"/>
      <w:sz w:val="24"/>
    </w:rPr>
  </w:style>
  <w:style w:type="character" w:customStyle="1" w:styleId="Char">
    <w:name w:val="正文段落 Char"/>
    <w:link w:val="ad"/>
    <w:rsid w:val="00191563"/>
    <w:rPr>
      <w:rFonts w:eastAsia="仿宋_GB2312"/>
      <w:kern w:val="2"/>
      <w:sz w:val="24"/>
      <w:szCs w:val="24"/>
    </w:rPr>
  </w:style>
  <w:style w:type="paragraph" w:styleId="ae">
    <w:name w:val="caption"/>
    <w:basedOn w:val="a1"/>
    <w:next w:val="a1"/>
    <w:link w:val="af"/>
    <w:uiPriority w:val="35"/>
    <w:unhideWhenUsed/>
    <w:qFormat/>
    <w:rsid w:val="00191563"/>
    <w:pPr>
      <w:adjustRightInd w:val="0"/>
      <w:snapToGrid w:val="0"/>
      <w:jc w:val="center"/>
    </w:pPr>
    <w:rPr>
      <w:rFonts w:ascii="Cambria" w:eastAsia="黑体" w:hAnsi="Cambria"/>
      <w:sz w:val="20"/>
      <w:szCs w:val="20"/>
    </w:rPr>
  </w:style>
  <w:style w:type="paragraph" w:customStyle="1" w:styleId="af0">
    <w:name w:val="图"/>
    <w:basedOn w:val="a1"/>
    <w:next w:val="ae"/>
    <w:link w:val="Char0"/>
    <w:qFormat/>
    <w:rsid w:val="00191563"/>
    <w:pPr>
      <w:keepNext/>
      <w:adjustRightInd w:val="0"/>
      <w:snapToGrid w:val="0"/>
      <w:jc w:val="center"/>
    </w:pPr>
    <w:rPr>
      <w:szCs w:val="22"/>
    </w:rPr>
  </w:style>
  <w:style w:type="character" w:customStyle="1" w:styleId="Char0">
    <w:name w:val="图 Char"/>
    <w:link w:val="af0"/>
    <w:rsid w:val="00191563"/>
    <w:rPr>
      <w:kern w:val="2"/>
      <w:sz w:val="21"/>
      <w:szCs w:val="22"/>
    </w:rPr>
  </w:style>
  <w:style w:type="paragraph" w:customStyle="1" w:styleId="af1">
    <w:name w:val="图片样式"/>
    <w:basedOn w:val="a1"/>
    <w:link w:val="Char1"/>
    <w:qFormat/>
    <w:rsid w:val="00191563"/>
    <w:pPr>
      <w:keepNext/>
      <w:adjustRightInd w:val="0"/>
      <w:snapToGrid w:val="0"/>
      <w:jc w:val="center"/>
    </w:pPr>
  </w:style>
  <w:style w:type="character" w:customStyle="1" w:styleId="Char1">
    <w:name w:val="图片样式 Char"/>
    <w:link w:val="af1"/>
    <w:rsid w:val="00191563"/>
    <w:rPr>
      <w:kern w:val="2"/>
      <w:sz w:val="21"/>
      <w:szCs w:val="24"/>
    </w:rPr>
  </w:style>
  <w:style w:type="paragraph" w:customStyle="1" w:styleId="af2">
    <w:name w:val="图示标题"/>
    <w:basedOn w:val="ae"/>
    <w:link w:val="Char2"/>
    <w:qFormat/>
    <w:rsid w:val="00191563"/>
    <w:rPr>
      <w:rFonts w:ascii="仿宋" w:eastAsia="仿宋" w:hAnsi="仿宋"/>
      <w:sz w:val="21"/>
      <w:szCs w:val="21"/>
    </w:rPr>
  </w:style>
  <w:style w:type="character" w:customStyle="1" w:styleId="af">
    <w:name w:val="题注 字符"/>
    <w:link w:val="ae"/>
    <w:rsid w:val="00191563"/>
    <w:rPr>
      <w:rFonts w:ascii="Cambria" w:eastAsia="黑体" w:hAnsi="Cambria"/>
      <w:kern w:val="2"/>
    </w:rPr>
  </w:style>
  <w:style w:type="character" w:customStyle="1" w:styleId="Char2">
    <w:name w:val="图示标题 Char"/>
    <w:link w:val="af2"/>
    <w:rsid w:val="00191563"/>
    <w:rPr>
      <w:rFonts w:ascii="仿宋" w:eastAsia="仿宋" w:hAnsi="仿宋"/>
      <w:kern w:val="2"/>
      <w:sz w:val="21"/>
      <w:szCs w:val="21"/>
    </w:rPr>
  </w:style>
  <w:style w:type="paragraph" w:customStyle="1" w:styleId="a0">
    <w:name w:val="段落样式"/>
    <w:basedOn w:val="ad"/>
    <w:link w:val="Char3"/>
    <w:qFormat/>
    <w:rsid w:val="00740DCB"/>
    <w:pPr>
      <w:numPr>
        <w:numId w:val="1"/>
      </w:numPr>
      <w:ind w:firstLineChars="0" w:firstLine="0"/>
    </w:pPr>
  </w:style>
  <w:style w:type="character" w:customStyle="1" w:styleId="Char3">
    <w:name w:val="段落样式 Char"/>
    <w:basedOn w:val="Char"/>
    <w:link w:val="a0"/>
    <w:rsid w:val="00740DCB"/>
    <w:rPr>
      <w:rFonts w:eastAsia="仿宋_GB2312"/>
      <w:kern w:val="2"/>
      <w:sz w:val="24"/>
      <w:szCs w:val="24"/>
    </w:rPr>
  </w:style>
  <w:style w:type="character" w:customStyle="1" w:styleId="13">
    <w:name w:val="标题 1 字符"/>
    <w:link w:val="12"/>
    <w:rsid w:val="00DE662E"/>
    <w:rPr>
      <w:b/>
      <w:bCs/>
      <w:kern w:val="44"/>
      <w:sz w:val="44"/>
      <w:szCs w:val="44"/>
    </w:rPr>
  </w:style>
  <w:style w:type="character" w:customStyle="1" w:styleId="21">
    <w:name w:val="标题 2 字符"/>
    <w:link w:val="20"/>
    <w:rsid w:val="0027594A"/>
    <w:rPr>
      <w:rFonts w:ascii="Arial" w:eastAsia="黑体" w:hAnsi="Arial"/>
      <w:bCs/>
      <w:kern w:val="2"/>
      <w:sz w:val="30"/>
      <w:szCs w:val="32"/>
    </w:rPr>
  </w:style>
  <w:style w:type="character" w:customStyle="1" w:styleId="40">
    <w:name w:val="标题 4 字符"/>
    <w:link w:val="4"/>
    <w:uiPriority w:val="9"/>
    <w:rsid w:val="0027594A"/>
    <w:rPr>
      <w:rFonts w:ascii="Cambria" w:hAnsi="Cambria"/>
      <w:b/>
      <w:bCs/>
      <w:kern w:val="2"/>
      <w:sz w:val="28"/>
      <w:szCs w:val="28"/>
    </w:rPr>
  </w:style>
  <w:style w:type="character" w:customStyle="1" w:styleId="51">
    <w:name w:val="标题 5 字符"/>
    <w:link w:val="50"/>
    <w:rsid w:val="0027594A"/>
    <w:rPr>
      <w:rFonts w:ascii="宋体" w:hAnsi="宋体"/>
      <w:b/>
      <w:bCs/>
      <w:kern w:val="2"/>
      <w:sz w:val="24"/>
      <w:szCs w:val="24"/>
    </w:rPr>
  </w:style>
  <w:style w:type="character" w:customStyle="1" w:styleId="60">
    <w:name w:val="标题 6 字符"/>
    <w:link w:val="6"/>
    <w:rsid w:val="0027594A"/>
    <w:rPr>
      <w:rFonts w:ascii="Cambria" w:hAnsi="Cambria"/>
      <w:b/>
      <w:bCs/>
      <w:kern w:val="2"/>
      <w:sz w:val="24"/>
      <w:szCs w:val="24"/>
    </w:rPr>
  </w:style>
  <w:style w:type="character" w:customStyle="1" w:styleId="text1">
    <w:name w:val="text1"/>
    <w:rsid w:val="0027594A"/>
    <w:rPr>
      <w:rFonts w:ascii="Ђˎ̥" w:hAnsi="Ђˎ̥" w:hint="default"/>
      <w:b w:val="0"/>
      <w:bCs w:val="0"/>
      <w:i w:val="0"/>
      <w:iCs w:val="0"/>
      <w:strike w:val="0"/>
      <w:dstrike w:val="0"/>
      <w:color w:val="000000"/>
      <w:sz w:val="21"/>
      <w:szCs w:val="21"/>
      <w:u w:val="none"/>
      <w:effect w:val="none"/>
    </w:rPr>
  </w:style>
  <w:style w:type="paragraph" w:customStyle="1" w:styleId="a">
    <w:name w:val="悬挂"/>
    <w:basedOn w:val="a1"/>
    <w:rsid w:val="0027594A"/>
    <w:pPr>
      <w:numPr>
        <w:numId w:val="4"/>
      </w:numPr>
      <w:adjustRightInd w:val="0"/>
      <w:spacing w:line="312" w:lineRule="atLeast"/>
    </w:pPr>
    <w:rPr>
      <w:szCs w:val="20"/>
    </w:rPr>
  </w:style>
  <w:style w:type="character" w:customStyle="1" w:styleId="headline-content2">
    <w:name w:val="headline-content2"/>
    <w:rsid w:val="0027594A"/>
    <w:rPr>
      <w:rFonts w:cs="Times New Roman"/>
    </w:rPr>
  </w:style>
  <w:style w:type="character" w:styleId="af3">
    <w:name w:val="Hyperlink"/>
    <w:uiPriority w:val="99"/>
    <w:rsid w:val="0027594A"/>
    <w:rPr>
      <w:strike w:val="0"/>
      <w:dstrike w:val="0"/>
      <w:color w:val="000000"/>
      <w:u w:val="none"/>
    </w:rPr>
  </w:style>
  <w:style w:type="paragraph" w:styleId="af4">
    <w:name w:val="Body Text Indent"/>
    <w:basedOn w:val="a1"/>
    <w:link w:val="af5"/>
    <w:rsid w:val="0027594A"/>
    <w:pPr>
      <w:ind w:firstLineChars="206" w:firstLine="433"/>
    </w:pPr>
    <w:rPr>
      <w:sz w:val="24"/>
    </w:rPr>
  </w:style>
  <w:style w:type="character" w:customStyle="1" w:styleId="af5">
    <w:name w:val="正文文本缩进 字符"/>
    <w:link w:val="af4"/>
    <w:rsid w:val="0027594A"/>
    <w:rPr>
      <w:kern w:val="2"/>
      <w:sz w:val="24"/>
      <w:szCs w:val="24"/>
    </w:rPr>
  </w:style>
  <w:style w:type="paragraph" w:customStyle="1" w:styleId="15">
    <w:name w:val="样式 宋体 小四 行距: 1.5 倍行距"/>
    <w:basedOn w:val="a1"/>
    <w:autoRedefine/>
    <w:rsid w:val="0027594A"/>
    <w:pPr>
      <w:spacing w:line="360" w:lineRule="auto"/>
      <w:ind w:firstLineChars="200" w:firstLine="480"/>
    </w:pPr>
    <w:rPr>
      <w:rFonts w:ascii="宋体" w:hAnsi="宋体" w:cs="宋体"/>
      <w:szCs w:val="20"/>
    </w:rPr>
  </w:style>
  <w:style w:type="paragraph" w:customStyle="1" w:styleId="07415">
    <w:name w:val="样式 小四 首行缩进:  0.74 厘米 行距: 1.5 倍行距"/>
    <w:basedOn w:val="a1"/>
    <w:autoRedefine/>
    <w:rsid w:val="0027594A"/>
    <w:pPr>
      <w:keepNext/>
      <w:spacing w:line="400" w:lineRule="atLeast"/>
      <w:jc w:val="center"/>
    </w:pPr>
    <w:rPr>
      <w:rFonts w:cs="宋体"/>
      <w:szCs w:val="20"/>
    </w:rPr>
  </w:style>
  <w:style w:type="paragraph" w:styleId="af6">
    <w:name w:val="List Paragraph"/>
    <w:basedOn w:val="a1"/>
    <w:uiPriority w:val="34"/>
    <w:qFormat/>
    <w:rsid w:val="0027594A"/>
    <w:pPr>
      <w:ind w:firstLineChars="200" w:firstLine="420"/>
    </w:pPr>
    <w:rPr>
      <w:rFonts w:ascii="Calibri" w:hAnsi="Calibri"/>
      <w:szCs w:val="22"/>
    </w:rPr>
  </w:style>
  <w:style w:type="character" w:customStyle="1" w:styleId="-">
    <w:name w:val="封面-作者"/>
    <w:rsid w:val="0027594A"/>
    <w:rPr>
      <w:rFonts w:ascii="Times New Roman" w:eastAsia="宋体" w:hAnsi="Times New Roman"/>
      <w:sz w:val="28"/>
    </w:rPr>
  </w:style>
  <w:style w:type="character" w:styleId="af7">
    <w:name w:val="Strong"/>
    <w:uiPriority w:val="22"/>
    <w:qFormat/>
    <w:rsid w:val="0027594A"/>
    <w:rPr>
      <w:b/>
      <w:bCs/>
    </w:rPr>
  </w:style>
  <w:style w:type="paragraph" w:customStyle="1" w:styleId="af8">
    <w:name w:val="标题名"/>
    <w:basedOn w:val="a1"/>
    <w:rsid w:val="0027594A"/>
    <w:pPr>
      <w:adjustRightInd w:val="0"/>
      <w:snapToGrid w:val="0"/>
      <w:spacing w:before="480" w:after="360"/>
      <w:jc w:val="center"/>
      <w:outlineLvl w:val="0"/>
    </w:pPr>
    <w:rPr>
      <w:rFonts w:eastAsia="黑体"/>
      <w:sz w:val="32"/>
    </w:rPr>
  </w:style>
  <w:style w:type="character" w:customStyle="1" w:styleId="14">
    <w:name w:val="封面1"/>
    <w:rsid w:val="0027594A"/>
    <w:rPr>
      <w:rFonts w:ascii="Times New Roman" w:eastAsia="楷体_GB2312" w:hAnsi="Times New Roman"/>
      <w:spacing w:val="60"/>
      <w:kern w:val="84"/>
      <w:sz w:val="84"/>
    </w:rPr>
  </w:style>
  <w:style w:type="character" w:customStyle="1" w:styleId="22">
    <w:name w:val="封面2"/>
    <w:autoRedefine/>
    <w:rsid w:val="0027594A"/>
    <w:rPr>
      <w:b/>
      <w:spacing w:val="60"/>
      <w:sz w:val="44"/>
    </w:rPr>
  </w:style>
  <w:style w:type="character" w:customStyle="1" w:styleId="32">
    <w:name w:val="封面3"/>
    <w:rsid w:val="0027594A"/>
    <w:rPr>
      <w:rFonts w:ascii="Times New Roman" w:eastAsia="宋体" w:hAnsi="Times New Roman"/>
      <w:sz w:val="30"/>
    </w:rPr>
  </w:style>
  <w:style w:type="character" w:customStyle="1" w:styleId="41">
    <w:name w:val="封面4"/>
    <w:rsid w:val="0027594A"/>
    <w:rPr>
      <w:rFonts w:ascii="Times New Roman" w:eastAsia="宋体" w:hAnsi="Times New Roman"/>
      <w:sz w:val="28"/>
    </w:rPr>
  </w:style>
  <w:style w:type="character" w:customStyle="1" w:styleId="-0">
    <w:name w:val="封面-论文题目"/>
    <w:rsid w:val="0027594A"/>
    <w:rPr>
      <w:rFonts w:ascii="Times New Roman" w:eastAsia="宋体" w:hAnsi="Times New Roman"/>
      <w:sz w:val="36"/>
    </w:rPr>
  </w:style>
  <w:style w:type="character" w:customStyle="1" w:styleId="-1">
    <w:name w:val="封面-论文英文题目"/>
    <w:rsid w:val="0027594A"/>
    <w:rPr>
      <w:rFonts w:ascii="Times New Roman" w:eastAsia="宋体" w:hAnsi="Times New Roman"/>
      <w:sz w:val="36"/>
    </w:rPr>
  </w:style>
  <w:style w:type="character" w:customStyle="1" w:styleId="-2">
    <w:name w:val="封面-培养单位"/>
    <w:rsid w:val="0027594A"/>
  </w:style>
  <w:style w:type="character" w:customStyle="1" w:styleId="-3">
    <w:name w:val="封面-日期"/>
    <w:rsid w:val="0027594A"/>
  </w:style>
  <w:style w:type="character" w:customStyle="1" w:styleId="52">
    <w:name w:val="题名页5"/>
    <w:rsid w:val="0027594A"/>
    <w:rPr>
      <w:rFonts w:ascii="Times New Roman" w:eastAsia="宋体" w:hAnsi="Times New Roman"/>
      <w:sz w:val="21"/>
    </w:rPr>
  </w:style>
  <w:style w:type="character" w:customStyle="1" w:styleId="23">
    <w:name w:val="题名页2"/>
    <w:rsid w:val="0027594A"/>
    <w:rPr>
      <w:rFonts w:ascii="Times New Roman" w:eastAsia="宋体" w:hAnsi="Times New Roman"/>
      <w:spacing w:val="60"/>
      <w:sz w:val="44"/>
    </w:rPr>
  </w:style>
  <w:style w:type="character" w:customStyle="1" w:styleId="16">
    <w:name w:val="题名页1"/>
    <w:rsid w:val="0027594A"/>
    <w:rPr>
      <w:rFonts w:ascii="Times New Roman" w:eastAsia="楷体_GB2312" w:hAnsi="Times New Roman"/>
      <w:spacing w:val="60"/>
      <w:sz w:val="84"/>
    </w:rPr>
  </w:style>
  <w:style w:type="character" w:customStyle="1" w:styleId="33">
    <w:name w:val="题名页3"/>
    <w:rsid w:val="0027594A"/>
    <w:rPr>
      <w:rFonts w:ascii="Times New Roman" w:eastAsia="宋体" w:hAnsi="Times New Roman"/>
      <w:sz w:val="30"/>
    </w:rPr>
  </w:style>
  <w:style w:type="character" w:customStyle="1" w:styleId="42">
    <w:name w:val="题名页4"/>
    <w:rsid w:val="0027594A"/>
    <w:rPr>
      <w:rFonts w:ascii="Times New Roman" w:eastAsia="宋体" w:hAnsi="Times New Roman"/>
      <w:sz w:val="28"/>
    </w:rPr>
  </w:style>
  <w:style w:type="paragraph" w:customStyle="1" w:styleId="af9">
    <w:name w:val="目次项"/>
    <w:basedOn w:val="a1"/>
    <w:rsid w:val="0027594A"/>
    <w:pPr>
      <w:adjustRightInd w:val="0"/>
      <w:snapToGrid w:val="0"/>
      <w:spacing w:before="120"/>
    </w:pPr>
  </w:style>
  <w:style w:type="character" w:styleId="afa">
    <w:name w:val="page number"/>
    <w:rsid w:val="0027594A"/>
  </w:style>
  <w:style w:type="character" w:customStyle="1" w:styleId="afb">
    <w:name w:val="关键词"/>
    <w:rsid w:val="0027594A"/>
    <w:rPr>
      <w:rFonts w:ascii="Times New Roman" w:eastAsia="宋体" w:hAnsi="Times New Roman"/>
      <w:sz w:val="24"/>
    </w:rPr>
  </w:style>
  <w:style w:type="character" w:customStyle="1" w:styleId="afc">
    <w:name w:val="英文关键词"/>
    <w:rsid w:val="0027594A"/>
    <w:rPr>
      <w:rFonts w:ascii="Times New Roman" w:eastAsia="宋体" w:hAnsi="Times New Roman"/>
      <w:sz w:val="24"/>
    </w:rPr>
  </w:style>
  <w:style w:type="paragraph" w:customStyle="1" w:styleId="1">
    <w:name w:val="1级标题"/>
    <w:basedOn w:val="a1"/>
    <w:autoRedefine/>
    <w:rsid w:val="0027594A"/>
    <w:pPr>
      <w:numPr>
        <w:numId w:val="6"/>
      </w:numPr>
      <w:tabs>
        <w:tab w:val="left" w:pos="240"/>
      </w:tabs>
      <w:adjustRightInd w:val="0"/>
      <w:snapToGrid w:val="0"/>
      <w:spacing w:before="480" w:after="360"/>
      <w:jc w:val="left"/>
      <w:outlineLvl w:val="0"/>
    </w:pPr>
    <w:rPr>
      <w:rFonts w:eastAsia="黑体"/>
      <w:sz w:val="32"/>
    </w:rPr>
  </w:style>
  <w:style w:type="paragraph" w:customStyle="1" w:styleId="2">
    <w:name w:val="2级标题"/>
    <w:basedOn w:val="a1"/>
    <w:autoRedefine/>
    <w:rsid w:val="0027594A"/>
    <w:pPr>
      <w:numPr>
        <w:ilvl w:val="1"/>
        <w:numId w:val="6"/>
      </w:numPr>
      <w:tabs>
        <w:tab w:val="left" w:pos="240"/>
      </w:tabs>
      <w:adjustRightInd w:val="0"/>
      <w:snapToGrid w:val="0"/>
      <w:spacing w:before="480" w:after="360"/>
      <w:jc w:val="left"/>
      <w:outlineLvl w:val="1"/>
    </w:pPr>
    <w:rPr>
      <w:rFonts w:eastAsia="黑体"/>
      <w:sz w:val="30"/>
    </w:rPr>
  </w:style>
  <w:style w:type="paragraph" w:customStyle="1" w:styleId="34">
    <w:name w:val="3级标题"/>
    <w:basedOn w:val="a1"/>
    <w:autoRedefine/>
    <w:rsid w:val="0027594A"/>
    <w:pPr>
      <w:tabs>
        <w:tab w:val="left" w:pos="240"/>
      </w:tabs>
      <w:adjustRightInd w:val="0"/>
      <w:snapToGrid w:val="0"/>
      <w:spacing w:before="480" w:after="360"/>
      <w:jc w:val="left"/>
      <w:outlineLvl w:val="2"/>
    </w:pPr>
    <w:rPr>
      <w:rFonts w:eastAsia="黑体"/>
      <w:sz w:val="28"/>
    </w:rPr>
  </w:style>
  <w:style w:type="paragraph" w:customStyle="1" w:styleId="afd">
    <w:name w:val="正文（结尾部分）"/>
    <w:basedOn w:val="a1"/>
    <w:rsid w:val="0027594A"/>
    <w:pPr>
      <w:adjustRightInd w:val="0"/>
      <w:snapToGrid w:val="0"/>
      <w:spacing w:line="320" w:lineRule="exact"/>
      <w:ind w:firstLineChars="200" w:firstLine="200"/>
    </w:pPr>
  </w:style>
  <w:style w:type="paragraph" w:customStyle="1" w:styleId="afe">
    <w:name w:val="图表题"/>
    <w:basedOn w:val="a1"/>
    <w:rsid w:val="0027594A"/>
    <w:pPr>
      <w:adjustRightInd w:val="0"/>
      <w:snapToGrid w:val="0"/>
      <w:spacing w:line="400" w:lineRule="exact"/>
      <w:jc w:val="center"/>
    </w:pPr>
  </w:style>
  <w:style w:type="paragraph" w:customStyle="1" w:styleId="aff">
    <w:name w:val="图题"/>
    <w:basedOn w:val="afe"/>
    <w:rsid w:val="0027594A"/>
  </w:style>
  <w:style w:type="paragraph" w:styleId="17">
    <w:name w:val="toc 1"/>
    <w:basedOn w:val="a1"/>
    <w:next w:val="a1"/>
    <w:autoRedefine/>
    <w:uiPriority w:val="39"/>
    <w:qFormat/>
    <w:rsid w:val="0027594A"/>
    <w:pPr>
      <w:tabs>
        <w:tab w:val="right" w:leader="dot" w:pos="8494"/>
      </w:tabs>
      <w:adjustRightInd w:val="0"/>
      <w:snapToGrid w:val="0"/>
      <w:spacing w:line="400" w:lineRule="exact"/>
      <w:ind w:firstLineChars="200" w:firstLine="422"/>
    </w:pPr>
    <w:rPr>
      <w:b/>
      <w:noProof/>
    </w:rPr>
  </w:style>
  <w:style w:type="paragraph" w:styleId="24">
    <w:name w:val="toc 2"/>
    <w:basedOn w:val="a1"/>
    <w:next w:val="a1"/>
    <w:autoRedefine/>
    <w:uiPriority w:val="39"/>
    <w:qFormat/>
    <w:rsid w:val="0027594A"/>
    <w:pPr>
      <w:adjustRightInd w:val="0"/>
      <w:snapToGrid w:val="0"/>
      <w:spacing w:line="400" w:lineRule="exact"/>
      <w:ind w:leftChars="200" w:left="420" w:firstLineChars="200" w:firstLine="200"/>
    </w:pPr>
  </w:style>
  <w:style w:type="paragraph" w:styleId="35">
    <w:name w:val="toc 3"/>
    <w:basedOn w:val="a1"/>
    <w:next w:val="a1"/>
    <w:autoRedefine/>
    <w:uiPriority w:val="39"/>
    <w:qFormat/>
    <w:rsid w:val="0027594A"/>
    <w:pPr>
      <w:tabs>
        <w:tab w:val="left" w:pos="2100"/>
        <w:tab w:val="right" w:leader="dot" w:pos="8494"/>
      </w:tabs>
      <w:adjustRightInd w:val="0"/>
      <w:snapToGrid w:val="0"/>
      <w:spacing w:line="400" w:lineRule="exact"/>
      <w:ind w:leftChars="400" w:left="960" w:firstLineChars="200" w:firstLine="420"/>
    </w:pPr>
  </w:style>
  <w:style w:type="paragraph" w:styleId="43">
    <w:name w:val="toc 4"/>
    <w:basedOn w:val="a1"/>
    <w:next w:val="a1"/>
    <w:autoRedefine/>
    <w:uiPriority w:val="39"/>
    <w:rsid w:val="0027594A"/>
    <w:pPr>
      <w:tabs>
        <w:tab w:val="left" w:pos="2520"/>
        <w:tab w:val="right" w:leader="dot" w:pos="8494"/>
      </w:tabs>
      <w:adjustRightInd w:val="0"/>
      <w:snapToGrid w:val="0"/>
      <w:spacing w:line="400" w:lineRule="exact"/>
      <w:ind w:leftChars="600" w:left="1260" w:firstLineChars="200" w:firstLine="420"/>
    </w:pPr>
  </w:style>
  <w:style w:type="paragraph" w:styleId="53">
    <w:name w:val="toc 5"/>
    <w:basedOn w:val="a1"/>
    <w:next w:val="a1"/>
    <w:autoRedefine/>
    <w:uiPriority w:val="39"/>
    <w:rsid w:val="0027594A"/>
    <w:pPr>
      <w:adjustRightInd w:val="0"/>
      <w:snapToGrid w:val="0"/>
      <w:spacing w:line="400" w:lineRule="exact"/>
      <w:ind w:leftChars="800" w:left="1680" w:firstLineChars="200" w:firstLine="200"/>
    </w:pPr>
  </w:style>
  <w:style w:type="paragraph" w:styleId="61">
    <w:name w:val="toc 6"/>
    <w:basedOn w:val="a1"/>
    <w:next w:val="a1"/>
    <w:autoRedefine/>
    <w:uiPriority w:val="39"/>
    <w:rsid w:val="0027594A"/>
    <w:pPr>
      <w:adjustRightInd w:val="0"/>
      <w:snapToGrid w:val="0"/>
      <w:spacing w:line="400" w:lineRule="exact"/>
      <w:ind w:leftChars="1000" w:left="2100" w:firstLineChars="200" w:firstLine="200"/>
    </w:pPr>
  </w:style>
  <w:style w:type="paragraph" w:styleId="7">
    <w:name w:val="toc 7"/>
    <w:basedOn w:val="a1"/>
    <w:next w:val="a1"/>
    <w:autoRedefine/>
    <w:uiPriority w:val="39"/>
    <w:rsid w:val="0027594A"/>
    <w:pPr>
      <w:adjustRightInd w:val="0"/>
      <w:snapToGrid w:val="0"/>
      <w:spacing w:line="400" w:lineRule="exact"/>
      <w:ind w:leftChars="1200" w:left="2520" w:firstLineChars="200" w:firstLine="200"/>
    </w:pPr>
  </w:style>
  <w:style w:type="paragraph" w:styleId="8">
    <w:name w:val="toc 8"/>
    <w:basedOn w:val="a1"/>
    <w:next w:val="a1"/>
    <w:autoRedefine/>
    <w:uiPriority w:val="39"/>
    <w:rsid w:val="0027594A"/>
    <w:pPr>
      <w:adjustRightInd w:val="0"/>
      <w:snapToGrid w:val="0"/>
      <w:spacing w:line="400" w:lineRule="exact"/>
      <w:ind w:leftChars="1400" w:left="2940" w:firstLineChars="200" w:firstLine="200"/>
    </w:pPr>
  </w:style>
  <w:style w:type="paragraph" w:styleId="9">
    <w:name w:val="toc 9"/>
    <w:basedOn w:val="a1"/>
    <w:next w:val="a1"/>
    <w:autoRedefine/>
    <w:uiPriority w:val="39"/>
    <w:rsid w:val="0027594A"/>
    <w:pPr>
      <w:adjustRightInd w:val="0"/>
      <w:snapToGrid w:val="0"/>
      <w:spacing w:line="400" w:lineRule="exact"/>
      <w:ind w:leftChars="1600" w:left="3360" w:firstLineChars="200" w:firstLine="200"/>
    </w:pPr>
  </w:style>
  <w:style w:type="paragraph" w:customStyle="1" w:styleId="aff0">
    <w:name w:val="标题名（不入目录）"/>
    <w:basedOn w:val="a1"/>
    <w:rsid w:val="0027594A"/>
    <w:pPr>
      <w:adjustRightInd w:val="0"/>
      <w:snapToGrid w:val="0"/>
      <w:spacing w:before="480" w:after="360"/>
      <w:jc w:val="center"/>
    </w:pPr>
    <w:rPr>
      <w:rFonts w:eastAsia="黑体"/>
      <w:noProof/>
      <w:kern w:val="0"/>
      <w:sz w:val="32"/>
    </w:rPr>
  </w:style>
  <w:style w:type="paragraph" w:styleId="aff1">
    <w:name w:val="Signature"/>
    <w:basedOn w:val="a1"/>
    <w:link w:val="aff2"/>
    <w:rsid w:val="0027594A"/>
    <w:pPr>
      <w:adjustRightInd w:val="0"/>
      <w:snapToGrid w:val="0"/>
      <w:spacing w:line="400" w:lineRule="exact"/>
      <w:ind w:leftChars="2100" w:left="100" w:firstLineChars="200" w:firstLine="200"/>
    </w:pPr>
  </w:style>
  <w:style w:type="character" w:customStyle="1" w:styleId="aff2">
    <w:name w:val="签名 字符"/>
    <w:link w:val="aff1"/>
    <w:rsid w:val="0027594A"/>
    <w:rPr>
      <w:kern w:val="2"/>
      <w:sz w:val="21"/>
      <w:szCs w:val="24"/>
    </w:rPr>
  </w:style>
  <w:style w:type="paragraph" w:styleId="aff3">
    <w:name w:val="Date"/>
    <w:basedOn w:val="a1"/>
    <w:next w:val="a1"/>
    <w:link w:val="aff4"/>
    <w:rsid w:val="0027594A"/>
    <w:pPr>
      <w:adjustRightInd w:val="0"/>
      <w:snapToGrid w:val="0"/>
      <w:spacing w:line="400" w:lineRule="exact"/>
      <w:ind w:leftChars="2500" w:left="100" w:firstLineChars="200" w:firstLine="200"/>
    </w:pPr>
  </w:style>
  <w:style w:type="character" w:customStyle="1" w:styleId="aff4">
    <w:name w:val="日期 字符"/>
    <w:link w:val="aff3"/>
    <w:rsid w:val="0027594A"/>
    <w:rPr>
      <w:kern w:val="2"/>
      <w:sz w:val="21"/>
      <w:szCs w:val="24"/>
    </w:rPr>
  </w:style>
  <w:style w:type="paragraph" w:customStyle="1" w:styleId="aff5">
    <w:name w:val="段"/>
    <w:rsid w:val="0027594A"/>
    <w:pPr>
      <w:autoSpaceDE w:val="0"/>
      <w:autoSpaceDN w:val="0"/>
      <w:ind w:firstLineChars="200" w:firstLine="200"/>
      <w:jc w:val="both"/>
    </w:pPr>
    <w:rPr>
      <w:rFonts w:ascii="宋体"/>
      <w:noProof/>
      <w:sz w:val="21"/>
    </w:rPr>
  </w:style>
  <w:style w:type="paragraph" w:customStyle="1" w:styleId="aff6">
    <w:name w:val="附录五级条标题"/>
    <w:basedOn w:val="a1"/>
    <w:next w:val="aff5"/>
    <w:rsid w:val="0027594A"/>
    <w:pPr>
      <w:widowControl/>
      <w:tabs>
        <w:tab w:val="num" w:pos="360"/>
      </w:tabs>
      <w:wordWrap w:val="0"/>
      <w:overflowPunct w:val="0"/>
      <w:autoSpaceDE w:val="0"/>
      <w:autoSpaceDN w:val="0"/>
      <w:textAlignment w:val="baseline"/>
      <w:outlineLvl w:val="6"/>
    </w:pPr>
    <w:rPr>
      <w:rFonts w:ascii="黑体" w:eastAsia="黑体"/>
      <w:kern w:val="21"/>
      <w:szCs w:val="20"/>
    </w:rPr>
  </w:style>
  <w:style w:type="paragraph" w:customStyle="1" w:styleId="aff7">
    <w:name w:val="示例"/>
    <w:next w:val="aff5"/>
    <w:rsid w:val="0027594A"/>
    <w:pPr>
      <w:tabs>
        <w:tab w:val="num" w:pos="360"/>
        <w:tab w:val="num" w:pos="816"/>
      </w:tabs>
      <w:ind w:firstLineChars="233" w:firstLine="419"/>
      <w:jc w:val="both"/>
    </w:pPr>
    <w:rPr>
      <w:rFonts w:ascii="宋体"/>
      <w:sz w:val="18"/>
    </w:rPr>
  </w:style>
  <w:style w:type="paragraph" w:customStyle="1" w:styleId="aff8">
    <w:name w:val="注："/>
    <w:next w:val="aff5"/>
    <w:rsid w:val="0027594A"/>
    <w:pPr>
      <w:widowControl w:val="0"/>
      <w:tabs>
        <w:tab w:val="num" w:pos="360"/>
      </w:tabs>
      <w:autoSpaceDE w:val="0"/>
      <w:autoSpaceDN w:val="0"/>
      <w:jc w:val="both"/>
    </w:pPr>
    <w:rPr>
      <w:rFonts w:ascii="宋体"/>
      <w:sz w:val="18"/>
    </w:rPr>
  </w:style>
  <w:style w:type="paragraph" w:styleId="aff9">
    <w:name w:val="Balloon Text"/>
    <w:basedOn w:val="a1"/>
    <w:link w:val="affa"/>
    <w:uiPriority w:val="99"/>
    <w:rsid w:val="0027594A"/>
    <w:pPr>
      <w:adjustRightInd w:val="0"/>
      <w:snapToGrid w:val="0"/>
      <w:ind w:firstLineChars="200" w:firstLine="200"/>
    </w:pPr>
    <w:rPr>
      <w:sz w:val="18"/>
      <w:szCs w:val="18"/>
    </w:rPr>
  </w:style>
  <w:style w:type="character" w:customStyle="1" w:styleId="affa">
    <w:name w:val="批注框文本 字符"/>
    <w:link w:val="aff9"/>
    <w:uiPriority w:val="99"/>
    <w:rsid w:val="0027594A"/>
    <w:rPr>
      <w:kern w:val="2"/>
      <w:sz w:val="18"/>
      <w:szCs w:val="18"/>
    </w:rPr>
  </w:style>
  <w:style w:type="paragraph" w:styleId="TOC">
    <w:name w:val="TOC Heading"/>
    <w:basedOn w:val="12"/>
    <w:next w:val="a1"/>
    <w:uiPriority w:val="39"/>
    <w:unhideWhenUsed/>
    <w:qFormat/>
    <w:rsid w:val="0027594A"/>
    <w:pPr>
      <w:widowControl/>
      <w:tabs>
        <w:tab w:val="num" w:pos="360"/>
      </w:tabs>
      <w:spacing w:before="480" w:after="0" w:line="276" w:lineRule="auto"/>
      <w:jc w:val="left"/>
      <w:outlineLvl w:val="9"/>
    </w:pPr>
    <w:rPr>
      <w:rFonts w:ascii="Cambria" w:hAnsi="Cambria"/>
      <w:b w:val="0"/>
      <w:color w:val="365F91"/>
      <w:kern w:val="0"/>
      <w:sz w:val="28"/>
      <w:szCs w:val="28"/>
    </w:rPr>
  </w:style>
  <w:style w:type="numbering" w:customStyle="1" w:styleId="10">
    <w:name w:val="样式1"/>
    <w:uiPriority w:val="99"/>
    <w:rsid w:val="0027594A"/>
    <w:pPr>
      <w:numPr>
        <w:numId w:val="7"/>
      </w:numPr>
    </w:pPr>
  </w:style>
  <w:style w:type="paragraph" w:styleId="affb">
    <w:name w:val="footnote text"/>
    <w:basedOn w:val="a1"/>
    <w:link w:val="affc"/>
    <w:rsid w:val="0027594A"/>
    <w:pPr>
      <w:adjustRightInd w:val="0"/>
      <w:snapToGrid w:val="0"/>
      <w:spacing w:line="400" w:lineRule="exact"/>
      <w:ind w:firstLineChars="200" w:firstLine="200"/>
      <w:jc w:val="left"/>
    </w:pPr>
    <w:rPr>
      <w:sz w:val="18"/>
      <w:szCs w:val="18"/>
    </w:rPr>
  </w:style>
  <w:style w:type="character" w:customStyle="1" w:styleId="affc">
    <w:name w:val="脚注文本 字符"/>
    <w:link w:val="affb"/>
    <w:rsid w:val="0027594A"/>
    <w:rPr>
      <w:kern w:val="2"/>
      <w:sz w:val="18"/>
      <w:szCs w:val="18"/>
    </w:rPr>
  </w:style>
  <w:style w:type="character" w:styleId="affd">
    <w:name w:val="footnote reference"/>
    <w:rsid w:val="0027594A"/>
    <w:rPr>
      <w:vertAlign w:val="superscript"/>
    </w:rPr>
  </w:style>
  <w:style w:type="paragraph" w:styleId="affe">
    <w:name w:val="endnote text"/>
    <w:basedOn w:val="a1"/>
    <w:link w:val="afff"/>
    <w:rsid w:val="0027594A"/>
    <w:pPr>
      <w:adjustRightInd w:val="0"/>
      <w:snapToGrid w:val="0"/>
      <w:spacing w:line="400" w:lineRule="exact"/>
      <w:ind w:firstLineChars="200" w:firstLine="200"/>
      <w:jc w:val="left"/>
    </w:pPr>
  </w:style>
  <w:style w:type="character" w:customStyle="1" w:styleId="afff">
    <w:name w:val="尾注文本 字符"/>
    <w:link w:val="affe"/>
    <w:rsid w:val="0027594A"/>
    <w:rPr>
      <w:kern w:val="2"/>
      <w:sz w:val="21"/>
      <w:szCs w:val="24"/>
    </w:rPr>
  </w:style>
  <w:style w:type="character" w:styleId="afff0">
    <w:name w:val="endnote reference"/>
    <w:rsid w:val="0027594A"/>
    <w:rPr>
      <w:vertAlign w:val="superscript"/>
    </w:rPr>
  </w:style>
  <w:style w:type="numbering" w:styleId="111111">
    <w:name w:val="Outline List 2"/>
    <w:basedOn w:val="a4"/>
    <w:rsid w:val="0027594A"/>
    <w:pPr>
      <w:numPr>
        <w:numId w:val="8"/>
      </w:numPr>
    </w:pPr>
  </w:style>
  <w:style w:type="character" w:customStyle="1" w:styleId="apple-style-span">
    <w:name w:val="apple-style-span"/>
    <w:rsid w:val="0027594A"/>
  </w:style>
  <w:style w:type="character" w:styleId="afff1">
    <w:name w:val="Placeholder Text"/>
    <w:uiPriority w:val="99"/>
    <w:semiHidden/>
    <w:rsid w:val="0027594A"/>
    <w:rPr>
      <w:color w:val="808080"/>
    </w:rPr>
  </w:style>
  <w:style w:type="paragraph" w:customStyle="1" w:styleId="Default">
    <w:name w:val="Default"/>
    <w:rsid w:val="0027594A"/>
    <w:pPr>
      <w:widowControl w:val="0"/>
      <w:autoSpaceDE w:val="0"/>
      <w:autoSpaceDN w:val="0"/>
      <w:adjustRightInd w:val="0"/>
    </w:pPr>
    <w:rPr>
      <w:rFonts w:ascii="宋体" w:cs="宋体"/>
      <w:color w:val="000000"/>
      <w:sz w:val="24"/>
      <w:szCs w:val="24"/>
    </w:rPr>
  </w:style>
  <w:style w:type="character" w:styleId="HTML">
    <w:name w:val="HTML Code"/>
    <w:uiPriority w:val="99"/>
    <w:unhideWhenUsed/>
    <w:rsid w:val="0027594A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1"/>
    <w:link w:val="HTML1"/>
    <w:uiPriority w:val="99"/>
    <w:unhideWhenUsed/>
    <w:rsid w:val="0027594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1">
    <w:name w:val="HTML 预设格式 字符"/>
    <w:link w:val="HTML0"/>
    <w:uiPriority w:val="99"/>
    <w:rsid w:val="0027594A"/>
    <w:rPr>
      <w:rFonts w:ascii="宋体" w:hAnsi="宋体" w:cs="宋体"/>
      <w:sz w:val="24"/>
      <w:szCs w:val="24"/>
    </w:rPr>
  </w:style>
  <w:style w:type="character" w:styleId="afff2">
    <w:name w:val="Emphasis"/>
    <w:uiPriority w:val="20"/>
    <w:qFormat/>
    <w:rsid w:val="0027594A"/>
    <w:rPr>
      <w:i/>
      <w:iCs/>
    </w:rPr>
  </w:style>
  <w:style w:type="character" w:customStyle="1" w:styleId="18">
    <w:name w:val="访问过的超链接1"/>
    <w:rsid w:val="0027594A"/>
    <w:rPr>
      <w:color w:val="800080"/>
      <w:u w:val="single"/>
    </w:rPr>
  </w:style>
  <w:style w:type="paragraph" w:customStyle="1" w:styleId="150">
    <w:name w:val="样式15"/>
    <w:basedOn w:val="30"/>
    <w:rsid w:val="0027594A"/>
    <w:pPr>
      <w:spacing w:before="260" w:after="260" w:line="413" w:lineRule="auto"/>
      <w:jc w:val="both"/>
    </w:pPr>
    <w:rPr>
      <w:b w:val="0"/>
      <w:bCs w:val="0"/>
      <w:szCs w:val="28"/>
    </w:rPr>
  </w:style>
  <w:style w:type="paragraph" w:customStyle="1" w:styleId="100">
    <w:name w:val="样式10"/>
    <w:basedOn w:val="20"/>
    <w:rsid w:val="0027594A"/>
    <w:pPr>
      <w:numPr>
        <w:ilvl w:val="1"/>
        <w:numId w:val="9"/>
      </w:numPr>
      <w:spacing w:line="413" w:lineRule="auto"/>
      <w:jc w:val="left"/>
    </w:pPr>
    <w:rPr>
      <w:rFonts w:ascii="宋体" w:eastAsia="宋体" w:hAnsi="宋体"/>
      <w:b/>
      <w:bCs w:val="0"/>
      <w:sz w:val="36"/>
      <w:szCs w:val="36"/>
    </w:rPr>
  </w:style>
  <w:style w:type="character" w:customStyle="1" w:styleId="140">
    <w:name w:val="14"/>
    <w:rsid w:val="0027594A"/>
  </w:style>
  <w:style w:type="character" w:customStyle="1" w:styleId="a14c">
    <w:name w:val="a14c"/>
    <w:rsid w:val="0027594A"/>
  </w:style>
  <w:style w:type="character" w:customStyle="1" w:styleId="before">
    <w:name w:val="before"/>
    <w:rsid w:val="0027594A"/>
  </w:style>
  <w:style w:type="character" w:customStyle="1" w:styleId="intro">
    <w:name w:val="intro"/>
    <w:rsid w:val="0027594A"/>
  </w:style>
  <w:style w:type="character" w:customStyle="1" w:styleId="command">
    <w:name w:val="command"/>
    <w:rsid w:val="0027594A"/>
  </w:style>
  <w:style w:type="character" w:customStyle="1" w:styleId="after">
    <w:name w:val="after"/>
    <w:rsid w:val="0027594A"/>
  </w:style>
  <w:style w:type="character" w:customStyle="1" w:styleId="message">
    <w:name w:val="message"/>
    <w:rsid w:val="0027594A"/>
  </w:style>
  <w:style w:type="character" w:customStyle="1" w:styleId="att1">
    <w:name w:val="att1"/>
    <w:rsid w:val="0027594A"/>
  </w:style>
  <w:style w:type="character" w:customStyle="1" w:styleId="content1">
    <w:name w:val="content1"/>
    <w:rsid w:val="0027594A"/>
    <w:rPr>
      <w:sz w:val="21"/>
      <w:szCs w:val="21"/>
    </w:rPr>
  </w:style>
  <w:style w:type="paragraph" w:customStyle="1" w:styleId="msolistparagraph0">
    <w:name w:val="msolistparagraph"/>
    <w:basedOn w:val="a1"/>
    <w:rsid w:val="0027594A"/>
    <w:pPr>
      <w:ind w:firstLineChars="200" w:firstLine="420"/>
    </w:pPr>
    <w:rPr>
      <w:rFonts w:ascii="Calibri" w:hAnsi="Calibri"/>
      <w:szCs w:val="22"/>
    </w:rPr>
  </w:style>
  <w:style w:type="paragraph" w:customStyle="1" w:styleId="3">
    <w:name w:val="样式3"/>
    <w:basedOn w:val="a1"/>
    <w:rsid w:val="0027594A"/>
    <w:pPr>
      <w:numPr>
        <w:numId w:val="10"/>
      </w:numPr>
    </w:pPr>
    <w:rPr>
      <w:rFonts w:ascii="宋体" w:hAnsi="宋体"/>
      <w:szCs w:val="22"/>
    </w:rPr>
  </w:style>
  <w:style w:type="paragraph" w:customStyle="1" w:styleId="indent">
    <w:name w:val="indent"/>
    <w:basedOn w:val="a1"/>
    <w:rsid w:val="0027594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numbering" w:customStyle="1" w:styleId="11">
    <w:name w:val="当前列表1"/>
    <w:rsid w:val="0027594A"/>
    <w:pPr>
      <w:numPr>
        <w:numId w:val="11"/>
      </w:numPr>
    </w:pPr>
  </w:style>
  <w:style w:type="paragraph" w:styleId="afff3">
    <w:name w:val="Normal Indent"/>
    <w:basedOn w:val="a1"/>
    <w:rsid w:val="0027594A"/>
    <w:pPr>
      <w:ind w:firstLine="420"/>
    </w:pPr>
    <w:rPr>
      <w:szCs w:val="20"/>
    </w:rPr>
  </w:style>
  <w:style w:type="paragraph" w:styleId="afff4">
    <w:name w:val="Plain Text"/>
    <w:basedOn w:val="a1"/>
    <w:link w:val="afff5"/>
    <w:rsid w:val="0027594A"/>
    <w:rPr>
      <w:rFonts w:ascii="宋体" w:hAnsi="Courier New" w:cs="Courier New"/>
      <w:szCs w:val="21"/>
    </w:rPr>
  </w:style>
  <w:style w:type="character" w:customStyle="1" w:styleId="afff5">
    <w:name w:val="纯文本 字符"/>
    <w:link w:val="afff4"/>
    <w:rsid w:val="0027594A"/>
    <w:rPr>
      <w:rFonts w:ascii="宋体" w:hAnsi="Courier New" w:cs="Courier New"/>
      <w:kern w:val="2"/>
      <w:sz w:val="21"/>
      <w:szCs w:val="21"/>
    </w:rPr>
  </w:style>
  <w:style w:type="paragraph" w:customStyle="1" w:styleId="5">
    <w:name w:val="样式5"/>
    <w:basedOn w:val="20"/>
    <w:link w:val="5Char"/>
    <w:rsid w:val="0027594A"/>
    <w:pPr>
      <w:numPr>
        <w:ilvl w:val="1"/>
        <w:numId w:val="12"/>
      </w:numPr>
      <w:spacing w:line="413" w:lineRule="auto"/>
      <w:jc w:val="left"/>
    </w:pPr>
    <w:rPr>
      <w:rFonts w:ascii="宋体" w:eastAsia="宋体" w:hAnsi="宋体"/>
      <w:b/>
      <w:sz w:val="36"/>
      <w:szCs w:val="20"/>
    </w:rPr>
  </w:style>
  <w:style w:type="character" w:customStyle="1" w:styleId="5Char">
    <w:name w:val="样式5 Char"/>
    <w:link w:val="5"/>
    <w:rsid w:val="0027594A"/>
    <w:rPr>
      <w:rFonts w:ascii="宋体" w:hAnsi="宋体"/>
      <w:b/>
      <w:bCs/>
      <w:kern w:val="2"/>
      <w:sz w:val="36"/>
    </w:rPr>
  </w:style>
  <w:style w:type="paragraph" w:customStyle="1" w:styleId="19">
    <w:name w:val="列出段落1"/>
    <w:basedOn w:val="a1"/>
    <w:rsid w:val="0027594A"/>
    <w:pPr>
      <w:ind w:firstLineChars="200" w:firstLine="420"/>
    </w:pPr>
    <w:rPr>
      <w:rFonts w:ascii="Calibri" w:hAnsi="Calibri"/>
      <w:szCs w:val="22"/>
    </w:rPr>
  </w:style>
  <w:style w:type="character" w:customStyle="1" w:styleId="apple-converted-space">
    <w:name w:val="apple-converted-space"/>
    <w:rsid w:val="0027594A"/>
  </w:style>
  <w:style w:type="paragraph" w:customStyle="1" w:styleId="root">
    <w:name w:val="root"/>
    <w:basedOn w:val="a1"/>
    <w:rsid w:val="0027594A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mystyle">
    <w:name w:val="mystyle"/>
    <w:basedOn w:val="a1"/>
    <w:link w:val="mystyleChar"/>
    <w:qFormat/>
    <w:rsid w:val="0027594A"/>
    <w:pPr>
      <w:spacing w:before="480" w:after="360"/>
      <w:jc w:val="center"/>
    </w:pPr>
    <w:rPr>
      <w:rFonts w:eastAsia="黑体"/>
      <w:sz w:val="36"/>
      <w:szCs w:val="36"/>
    </w:rPr>
  </w:style>
  <w:style w:type="character" w:customStyle="1" w:styleId="mystyleChar">
    <w:name w:val="mystyle Char"/>
    <w:link w:val="mystyle"/>
    <w:rsid w:val="0027594A"/>
    <w:rPr>
      <w:rFonts w:eastAsia="黑体"/>
      <w:kern w:val="2"/>
      <w:sz w:val="36"/>
      <w:szCs w:val="36"/>
    </w:rPr>
  </w:style>
  <w:style w:type="table" w:customStyle="1" w:styleId="1a">
    <w:name w:val="浅色底纹1"/>
    <w:basedOn w:val="a3"/>
    <w:uiPriority w:val="60"/>
    <w:rsid w:val="0027594A"/>
    <w:rPr>
      <w:rFonts w:ascii="Calibri" w:hAnsi="Calibri"/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1b">
    <w:name w:val="Table Classic 1"/>
    <w:basedOn w:val="a3"/>
    <w:rsid w:val="0027594A"/>
    <w:pPr>
      <w:widowControl w:val="0"/>
      <w:adjustRightInd w:val="0"/>
      <w:snapToGrid w:val="0"/>
      <w:spacing w:line="400" w:lineRule="exact"/>
      <w:ind w:firstLineChars="200" w:firstLine="20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overview">
    <w:name w:val="overview"/>
    <w:basedOn w:val="a1"/>
    <w:rsid w:val="0027594A"/>
    <w:pPr>
      <w:widowControl/>
      <w:spacing w:before="100" w:beforeAutospacing="1" w:after="100" w:afterAutospacing="1" w:line="336" w:lineRule="auto"/>
      <w:jc w:val="left"/>
    </w:pPr>
    <w:rPr>
      <w:rFonts w:ascii="Verdana" w:hAnsi="Verdana" w:cs="宋体"/>
      <w:kern w:val="0"/>
      <w:sz w:val="17"/>
      <w:szCs w:val="17"/>
    </w:rPr>
  </w:style>
  <w:style w:type="table" w:styleId="1c">
    <w:name w:val="Table Simple 1"/>
    <w:basedOn w:val="a3"/>
    <w:rsid w:val="0027594A"/>
    <w:pPr>
      <w:widowControl w:val="0"/>
      <w:adjustRightInd w:val="0"/>
      <w:snapToGrid w:val="0"/>
      <w:spacing w:line="400" w:lineRule="exact"/>
      <w:ind w:firstLineChars="200" w:firstLine="20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afff6">
    <w:name w:val="图间隔"/>
    <w:basedOn w:val="a1"/>
    <w:link w:val="Char4"/>
    <w:qFormat/>
    <w:rsid w:val="0027594A"/>
    <w:pPr>
      <w:adjustRightInd w:val="0"/>
      <w:snapToGrid w:val="0"/>
      <w:ind w:firstLineChars="200" w:firstLine="420"/>
    </w:pPr>
  </w:style>
  <w:style w:type="character" w:customStyle="1" w:styleId="Char4">
    <w:name w:val="图间隔 Char"/>
    <w:link w:val="afff6"/>
    <w:rsid w:val="0027594A"/>
    <w:rPr>
      <w:kern w:val="2"/>
      <w:sz w:val="21"/>
      <w:szCs w:val="24"/>
    </w:rPr>
  </w:style>
  <w:style w:type="paragraph" w:styleId="afff7">
    <w:name w:val="Title"/>
    <w:basedOn w:val="a1"/>
    <w:next w:val="a1"/>
    <w:link w:val="afff8"/>
    <w:qFormat/>
    <w:rsid w:val="0027594A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afff8">
    <w:name w:val="标题 字符"/>
    <w:link w:val="afff7"/>
    <w:rsid w:val="0027594A"/>
    <w:rPr>
      <w:rFonts w:ascii="Cambria" w:hAnsi="Cambria"/>
      <w:b/>
      <w:bCs/>
      <w:kern w:val="2"/>
      <w:sz w:val="32"/>
      <w:szCs w:val="32"/>
    </w:rPr>
  </w:style>
  <w:style w:type="paragraph" w:customStyle="1" w:styleId="afff9">
    <w:name w:val="正文格式"/>
    <w:basedOn w:val="a1"/>
    <w:autoRedefine/>
    <w:rsid w:val="0027594A"/>
    <w:pPr>
      <w:adjustRightInd w:val="0"/>
      <w:snapToGrid w:val="0"/>
      <w:spacing w:after="120" w:line="528" w:lineRule="exact"/>
      <w:ind w:firstLineChars="200" w:firstLine="480"/>
      <w:textAlignment w:val="baseline"/>
    </w:pPr>
    <w:rPr>
      <w:rFonts w:ascii="宋体" w:hAnsi="宋体"/>
      <w:kern w:val="0"/>
      <w:sz w:val="24"/>
    </w:rPr>
  </w:style>
  <w:style w:type="character" w:customStyle="1" w:styleId="hljs-class">
    <w:name w:val="hljs-class"/>
    <w:basedOn w:val="a2"/>
    <w:rsid w:val="00231C90"/>
  </w:style>
  <w:style w:type="character" w:customStyle="1" w:styleId="hljs-keyword">
    <w:name w:val="hljs-keyword"/>
    <w:basedOn w:val="a2"/>
    <w:rsid w:val="00231C90"/>
  </w:style>
  <w:style w:type="character" w:customStyle="1" w:styleId="hljs-number">
    <w:name w:val="hljs-number"/>
    <w:basedOn w:val="a2"/>
    <w:rsid w:val="00231C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6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326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350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2532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72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5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3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6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5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0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04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30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37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2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27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32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38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3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62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01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132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65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7045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556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2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51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8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766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06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28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95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7330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68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186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9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072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82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3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86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66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6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46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8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7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9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1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96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0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9960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46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5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66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36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06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96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5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811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62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06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8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2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5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7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2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707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04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72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34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30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00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5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9649">
          <w:marLeft w:val="116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516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353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29111">
          <w:marLeft w:val="1166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34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40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67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7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6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721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152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68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378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1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7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26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85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93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90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2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6528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9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5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47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5614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701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881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5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8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7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9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5830EE-ECA0-44CD-A43D-38DB30802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31</Words>
  <Characters>752</Characters>
  <Application>Microsoft Office Word</Application>
  <DocSecurity>0</DocSecurity>
  <Lines>6</Lines>
  <Paragraphs>1</Paragraphs>
  <ScaleCrop>false</ScaleCrop>
  <Company>UESTC</Company>
  <LinksUpToDate>false</LinksUpToDate>
  <CharactersWithSpaces>882</CharactersWithSpaces>
  <SharedDoc>false</SharedDoc>
  <HLinks>
    <vt:vector size="48" baseType="variant">
      <vt:variant>
        <vt:i4>4718677</vt:i4>
      </vt:variant>
      <vt:variant>
        <vt:i4>51</vt:i4>
      </vt:variant>
      <vt:variant>
        <vt:i4>0</vt:i4>
      </vt:variant>
      <vt:variant>
        <vt:i4>5</vt:i4>
      </vt:variant>
      <vt:variant>
        <vt:lpwstr>http://docs.sun.com/app/docs/doc/819-7058/ipsec-mgtasks-vpn-4?a=view</vt:lpwstr>
      </vt:variant>
      <vt:variant>
        <vt:lpwstr/>
      </vt:variant>
      <vt:variant>
        <vt:i4>917591</vt:i4>
      </vt:variant>
      <vt:variant>
        <vt:i4>39</vt:i4>
      </vt:variant>
      <vt:variant>
        <vt:i4>0</vt:i4>
      </vt:variant>
      <vt:variant>
        <vt:i4>5</vt:i4>
      </vt:variant>
      <vt:variant>
        <vt:lpwstr>http://server.chinaitlab.com/</vt:lpwstr>
      </vt:variant>
      <vt:variant>
        <vt:lpwstr/>
      </vt:variant>
      <vt:variant>
        <vt:i4>917591</vt:i4>
      </vt:variant>
      <vt:variant>
        <vt:i4>33</vt:i4>
      </vt:variant>
      <vt:variant>
        <vt:i4>0</vt:i4>
      </vt:variant>
      <vt:variant>
        <vt:i4>5</vt:i4>
      </vt:variant>
      <vt:variant>
        <vt:lpwstr>http://server.chinaitlab.com/</vt:lpwstr>
      </vt:variant>
      <vt:variant>
        <vt:lpwstr/>
      </vt:variant>
      <vt:variant>
        <vt:i4>917591</vt:i4>
      </vt:variant>
      <vt:variant>
        <vt:i4>30</vt:i4>
      </vt:variant>
      <vt:variant>
        <vt:i4>0</vt:i4>
      </vt:variant>
      <vt:variant>
        <vt:i4>5</vt:i4>
      </vt:variant>
      <vt:variant>
        <vt:lpwstr>http://server.chinaitlab.com/</vt:lpwstr>
      </vt:variant>
      <vt:variant>
        <vt:lpwstr/>
      </vt:variant>
      <vt:variant>
        <vt:i4>3014717</vt:i4>
      </vt:variant>
      <vt:variant>
        <vt:i4>21</vt:i4>
      </vt:variant>
      <vt:variant>
        <vt:i4>0</vt:i4>
      </vt:variant>
      <vt:variant>
        <vt:i4>5</vt:i4>
      </vt:variant>
      <vt:variant>
        <vt:lpwstr>http://www.3800hk.com/</vt:lpwstr>
      </vt:variant>
      <vt:variant>
        <vt:lpwstr/>
      </vt:variant>
      <vt:variant>
        <vt:i4>3014717</vt:i4>
      </vt:variant>
      <vt:variant>
        <vt:i4>18</vt:i4>
      </vt:variant>
      <vt:variant>
        <vt:i4>0</vt:i4>
      </vt:variant>
      <vt:variant>
        <vt:i4>5</vt:i4>
      </vt:variant>
      <vt:variant>
        <vt:lpwstr>http://www.3800hk.com/</vt:lpwstr>
      </vt:variant>
      <vt:variant>
        <vt:lpwstr/>
      </vt:variant>
      <vt:variant>
        <vt:i4>3014717</vt:i4>
      </vt:variant>
      <vt:variant>
        <vt:i4>15</vt:i4>
      </vt:variant>
      <vt:variant>
        <vt:i4>0</vt:i4>
      </vt:variant>
      <vt:variant>
        <vt:i4>5</vt:i4>
      </vt:variant>
      <vt:variant>
        <vt:lpwstr>http://www.3800hk.com/</vt:lpwstr>
      </vt:variant>
      <vt:variant>
        <vt:lpwstr/>
      </vt:variant>
      <vt:variant>
        <vt:i4>3014717</vt:i4>
      </vt:variant>
      <vt:variant>
        <vt:i4>12</vt:i4>
      </vt:variant>
      <vt:variant>
        <vt:i4>0</vt:i4>
      </vt:variant>
      <vt:variant>
        <vt:i4>5</vt:i4>
      </vt:variant>
      <vt:variant>
        <vt:lpwstr>http://www.3800hk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电  子  科  技  大  学</dc:title>
  <dc:creator>laurenl</dc:creator>
  <cp:lastModifiedBy>luoxuchng</cp:lastModifiedBy>
  <cp:revision>4</cp:revision>
  <cp:lastPrinted>2018-12-02T04:14:00Z</cp:lastPrinted>
  <dcterms:created xsi:type="dcterms:W3CDTF">2020-12-16T08:37:00Z</dcterms:created>
  <dcterms:modified xsi:type="dcterms:W3CDTF">2020-12-16T08:58:00Z</dcterms:modified>
</cp:coreProperties>
</file>